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973B4F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Pr="00E74B40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973B4F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Pr="00E74B40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973B4F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Pr="00E74B40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973B4F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Pr="00E74B40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973B4F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Pr="00E74B40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973B4F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Pr="00E74B40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71EF721F" w:rsidR="005D0C33" w:rsidRDefault="000800B0" w:rsidP="005D0C33">
      <w:pPr>
        <w:keepNext/>
      </w:pPr>
      <w:r>
        <w:rPr>
          <w:noProof/>
        </w:rPr>
        <w:drawing>
          <wp:inline distT="0" distB="0" distL="0" distR="0" wp14:anchorId="09FA02CE" wp14:editId="5A7E42E5">
            <wp:extent cx="5731510" cy="54546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5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04AF0684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71465D02" w:rsidR="00F439BB" w:rsidRP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17FEEBF7" w14:textId="4B774C6E" w:rsidR="00F439BB" w:rsidRDefault="00F439BB" w:rsidP="00F439BB">
      <w:pPr>
        <w:pStyle w:val="Caption"/>
        <w:keepNext/>
      </w:pPr>
      <w:r>
        <w:t xml:space="preserve">Table </w:t>
      </w:r>
      <w:fldSimple w:instr=" SEQ Table \* ARABIC ">
        <w:r w:rsidR="001A1E6A">
          <w:rPr>
            <w:noProof/>
          </w:rPr>
          <w:t>1</w:t>
        </w:r>
      </w:fldSimple>
      <w:r>
        <w:t xml:space="preserve"> - Initiation Deliverabl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66"/>
        <w:gridCol w:w="1707"/>
        <w:gridCol w:w="2103"/>
        <w:gridCol w:w="1325"/>
        <w:gridCol w:w="944"/>
        <w:gridCol w:w="944"/>
        <w:gridCol w:w="1027"/>
      </w:tblGrid>
      <w:tr w:rsidR="00DD14DB" w14:paraId="34DFE41F" w14:textId="77777777" w:rsidTr="00DD14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07A71C67" w14:textId="539693F9" w:rsidR="00F74068" w:rsidRDefault="00F74068" w:rsidP="00F74068">
            <w:r>
              <w:t>Activity Number</w:t>
            </w:r>
          </w:p>
        </w:tc>
        <w:tc>
          <w:tcPr>
            <w:tcW w:w="1707" w:type="dxa"/>
          </w:tcPr>
          <w:p w14:paraId="30F945FA" w14:textId="3630FD9E" w:rsidR="00F74068" w:rsidRDefault="00F74068" w:rsidP="00F740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Name</w:t>
            </w:r>
          </w:p>
        </w:tc>
        <w:tc>
          <w:tcPr>
            <w:tcW w:w="2103" w:type="dxa"/>
          </w:tcPr>
          <w:p w14:paraId="65FE6840" w14:textId="3502E151" w:rsidR="00F74068" w:rsidRDefault="00F74068" w:rsidP="00F740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escription</w:t>
            </w:r>
          </w:p>
        </w:tc>
        <w:tc>
          <w:tcPr>
            <w:tcW w:w="1325" w:type="dxa"/>
          </w:tcPr>
          <w:p w14:paraId="6BF256AF" w14:textId="0553C8B3" w:rsidR="00F74068" w:rsidRDefault="00F74068" w:rsidP="00F740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igned To</w:t>
            </w:r>
          </w:p>
        </w:tc>
        <w:tc>
          <w:tcPr>
            <w:tcW w:w="944" w:type="dxa"/>
          </w:tcPr>
          <w:p w14:paraId="4AF465F1" w14:textId="6E101732" w:rsidR="00F74068" w:rsidRDefault="00F74068" w:rsidP="00F740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 Date</w:t>
            </w:r>
          </w:p>
        </w:tc>
        <w:tc>
          <w:tcPr>
            <w:tcW w:w="944" w:type="dxa"/>
          </w:tcPr>
          <w:p w14:paraId="1CF7BDD2" w14:textId="43D1C58F" w:rsidR="00F74068" w:rsidRDefault="00F74068" w:rsidP="00F740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 Date</w:t>
            </w:r>
          </w:p>
        </w:tc>
        <w:tc>
          <w:tcPr>
            <w:tcW w:w="1027" w:type="dxa"/>
          </w:tcPr>
          <w:p w14:paraId="6739F103" w14:textId="38741356" w:rsidR="00F74068" w:rsidRDefault="00F74068" w:rsidP="00F740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Duration</w:t>
            </w:r>
          </w:p>
        </w:tc>
      </w:tr>
      <w:tr w:rsidR="001C2E8B" w14:paraId="61C55FA9" w14:textId="77777777" w:rsidTr="00DD1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1A518A3A" w14:textId="0D24F81D" w:rsidR="00F74068" w:rsidRPr="00F020A9" w:rsidRDefault="00001061" w:rsidP="00F7406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1.1</w:t>
            </w:r>
          </w:p>
        </w:tc>
        <w:tc>
          <w:tcPr>
            <w:tcW w:w="1707" w:type="dxa"/>
          </w:tcPr>
          <w:p w14:paraId="45309FA6" w14:textId="2D221297" w:rsidR="00F74068" w:rsidRPr="00F020A9" w:rsidRDefault="001C2E8B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et other students</w:t>
            </w:r>
          </w:p>
        </w:tc>
        <w:tc>
          <w:tcPr>
            <w:tcW w:w="2103" w:type="dxa"/>
          </w:tcPr>
          <w:p w14:paraId="75696F34" w14:textId="78746512" w:rsidR="00F74068" w:rsidRPr="00F020A9" w:rsidRDefault="00D2661C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et students on campus for workshops and virtually through Microsoft Teams/Discord.</w:t>
            </w:r>
          </w:p>
        </w:tc>
        <w:tc>
          <w:tcPr>
            <w:tcW w:w="1325" w:type="dxa"/>
          </w:tcPr>
          <w:p w14:paraId="68DC1E2A" w14:textId="0B4F0980" w:rsidR="00F74068" w:rsidRPr="00F020A9" w:rsidRDefault="004731A3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5F7E3042" w14:textId="2B89AB5E" w:rsidR="00DD14DB" w:rsidRPr="00F020A9" w:rsidRDefault="00DD14DB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/7/22</w:t>
            </w:r>
          </w:p>
        </w:tc>
        <w:tc>
          <w:tcPr>
            <w:tcW w:w="944" w:type="dxa"/>
          </w:tcPr>
          <w:p w14:paraId="070E4F9D" w14:textId="5A628223" w:rsidR="00DD14DB" w:rsidRPr="00F020A9" w:rsidRDefault="00DD14DB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/7/22</w:t>
            </w:r>
          </w:p>
        </w:tc>
        <w:tc>
          <w:tcPr>
            <w:tcW w:w="1027" w:type="dxa"/>
          </w:tcPr>
          <w:p w14:paraId="4B10E245" w14:textId="1721551F" w:rsidR="00F74068" w:rsidRPr="00F020A9" w:rsidRDefault="003E0E38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 days</w:t>
            </w:r>
          </w:p>
        </w:tc>
      </w:tr>
      <w:tr w:rsidR="001C2E8B" w14:paraId="78ECA382" w14:textId="77777777" w:rsidTr="00DD14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6BF3B421" w14:textId="79F73774" w:rsidR="00F74068" w:rsidRPr="00F020A9" w:rsidRDefault="00001061" w:rsidP="00F7406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1.2</w:t>
            </w:r>
          </w:p>
        </w:tc>
        <w:tc>
          <w:tcPr>
            <w:tcW w:w="1707" w:type="dxa"/>
          </w:tcPr>
          <w:p w14:paraId="7F5238BE" w14:textId="39350B89" w:rsidR="00F74068" w:rsidRPr="00F020A9" w:rsidRDefault="001C2E8B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 to know other students</w:t>
            </w:r>
          </w:p>
        </w:tc>
        <w:tc>
          <w:tcPr>
            <w:tcW w:w="2103" w:type="dxa"/>
          </w:tcPr>
          <w:p w14:paraId="1057BA73" w14:textId="09A042D4" w:rsidR="00F74068" w:rsidRPr="00F020A9" w:rsidRDefault="00D2661C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arn about students’ goals for the course, their </w:t>
            </w:r>
            <w:proofErr w:type="gramStart"/>
            <w:r>
              <w:t>schedules</w:t>
            </w:r>
            <w:proofErr w:type="gramEnd"/>
            <w:r>
              <w:t xml:space="preserve"> and other important factors for project.</w:t>
            </w:r>
          </w:p>
        </w:tc>
        <w:tc>
          <w:tcPr>
            <w:tcW w:w="1325" w:type="dxa"/>
          </w:tcPr>
          <w:p w14:paraId="10989723" w14:textId="6CD48FCD" w:rsidR="00F74068" w:rsidRPr="00F020A9" w:rsidRDefault="004731A3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48EAC686" w14:textId="3BE6C259" w:rsidR="00F74068" w:rsidRPr="00F020A9" w:rsidRDefault="00DD14DB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/7/22</w:t>
            </w:r>
          </w:p>
        </w:tc>
        <w:tc>
          <w:tcPr>
            <w:tcW w:w="944" w:type="dxa"/>
          </w:tcPr>
          <w:p w14:paraId="71CECDFB" w14:textId="67FA59AB" w:rsidR="00F74068" w:rsidRPr="00F020A9" w:rsidRDefault="00DD14DB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/7/22</w:t>
            </w:r>
          </w:p>
        </w:tc>
        <w:tc>
          <w:tcPr>
            <w:tcW w:w="1027" w:type="dxa"/>
          </w:tcPr>
          <w:p w14:paraId="25C10514" w14:textId="347E2D4E" w:rsidR="00F74068" w:rsidRPr="00F020A9" w:rsidRDefault="003E0E38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days</w:t>
            </w:r>
          </w:p>
        </w:tc>
      </w:tr>
      <w:tr w:rsidR="001C2E8B" w14:paraId="2E7A40E1" w14:textId="77777777" w:rsidTr="00DD1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2949AADD" w14:textId="3256BB73" w:rsidR="00F74068" w:rsidRPr="00F020A9" w:rsidRDefault="001C2E8B" w:rsidP="00F7406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1.3</w:t>
            </w:r>
          </w:p>
        </w:tc>
        <w:tc>
          <w:tcPr>
            <w:tcW w:w="1707" w:type="dxa"/>
          </w:tcPr>
          <w:p w14:paraId="0A2CA4D9" w14:textId="5DE97C7A" w:rsidR="00F74068" w:rsidRPr="00F020A9" w:rsidRDefault="001C2E8B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 group</w:t>
            </w:r>
          </w:p>
        </w:tc>
        <w:tc>
          <w:tcPr>
            <w:tcW w:w="2103" w:type="dxa"/>
          </w:tcPr>
          <w:p w14:paraId="6DBCD406" w14:textId="4F336B90" w:rsidR="00F74068" w:rsidRPr="00F020A9" w:rsidRDefault="00D2661C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d students who have similar goals and ask to form a group.</w:t>
            </w:r>
          </w:p>
        </w:tc>
        <w:tc>
          <w:tcPr>
            <w:tcW w:w="1325" w:type="dxa"/>
          </w:tcPr>
          <w:p w14:paraId="001ED70E" w14:textId="319D9F2A" w:rsidR="00F74068" w:rsidRPr="00F020A9" w:rsidRDefault="004731A3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3A2CE4B7" w14:textId="4FDFDFBB" w:rsidR="00F74068" w:rsidRPr="00F020A9" w:rsidRDefault="00DD14DB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/7/22</w:t>
            </w:r>
          </w:p>
        </w:tc>
        <w:tc>
          <w:tcPr>
            <w:tcW w:w="944" w:type="dxa"/>
          </w:tcPr>
          <w:p w14:paraId="674F15E6" w14:textId="6216241F" w:rsidR="00F74068" w:rsidRPr="00F020A9" w:rsidRDefault="00DD14DB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/7/22</w:t>
            </w:r>
          </w:p>
        </w:tc>
        <w:tc>
          <w:tcPr>
            <w:tcW w:w="1027" w:type="dxa"/>
          </w:tcPr>
          <w:p w14:paraId="6008037A" w14:textId="0C9A090B" w:rsidR="00F74068" w:rsidRPr="00F020A9" w:rsidRDefault="003E0E38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 days</w:t>
            </w:r>
          </w:p>
        </w:tc>
      </w:tr>
      <w:tr w:rsidR="001C2E8B" w14:paraId="5B0B2E46" w14:textId="77777777" w:rsidTr="00DD14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2317BE3F" w14:textId="26BDE390" w:rsidR="00F74068" w:rsidRPr="00F020A9" w:rsidRDefault="001C2E8B" w:rsidP="00F7406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1.4</w:t>
            </w:r>
          </w:p>
        </w:tc>
        <w:tc>
          <w:tcPr>
            <w:tcW w:w="1707" w:type="dxa"/>
          </w:tcPr>
          <w:p w14:paraId="60EA4DCD" w14:textId="3B92B762" w:rsidR="00F74068" w:rsidRPr="00F020A9" w:rsidRDefault="001C2E8B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fficialise group</w:t>
            </w:r>
          </w:p>
        </w:tc>
        <w:tc>
          <w:tcPr>
            <w:tcW w:w="2103" w:type="dxa"/>
          </w:tcPr>
          <w:p w14:paraId="17B7A64A" w14:textId="2CF74A2F" w:rsidR="00F74068" w:rsidRPr="00F020A9" w:rsidRDefault="00D2661C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nfirm group formally through Blackboard group signup.  </w:t>
            </w:r>
          </w:p>
        </w:tc>
        <w:tc>
          <w:tcPr>
            <w:tcW w:w="1325" w:type="dxa"/>
          </w:tcPr>
          <w:p w14:paraId="7B731F2C" w14:textId="06EFD31F" w:rsidR="00F74068" w:rsidRPr="00F020A9" w:rsidRDefault="004731A3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0A7FE754" w14:textId="0AC892DF" w:rsidR="00F74068" w:rsidRPr="00F020A9" w:rsidRDefault="00DD14DB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/7/22</w:t>
            </w:r>
          </w:p>
        </w:tc>
        <w:tc>
          <w:tcPr>
            <w:tcW w:w="944" w:type="dxa"/>
          </w:tcPr>
          <w:p w14:paraId="67DA3D3B" w14:textId="33BC0665" w:rsidR="00F74068" w:rsidRPr="00F020A9" w:rsidRDefault="00DD14DB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/7/22</w:t>
            </w:r>
          </w:p>
        </w:tc>
        <w:tc>
          <w:tcPr>
            <w:tcW w:w="1027" w:type="dxa"/>
          </w:tcPr>
          <w:p w14:paraId="3A6BF7B8" w14:textId="513BA0CB" w:rsidR="00F74068" w:rsidRPr="00F020A9" w:rsidRDefault="003E0E38" w:rsidP="00F740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day</w:t>
            </w:r>
          </w:p>
        </w:tc>
      </w:tr>
      <w:tr w:rsidR="001C2E8B" w14:paraId="52DD3379" w14:textId="77777777" w:rsidTr="00DD1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56FB2ADD" w14:textId="77DDEE3C" w:rsidR="00F74068" w:rsidRPr="00F020A9" w:rsidRDefault="00D2661C" w:rsidP="00F7406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2.1</w:t>
            </w:r>
          </w:p>
        </w:tc>
        <w:tc>
          <w:tcPr>
            <w:tcW w:w="1707" w:type="dxa"/>
          </w:tcPr>
          <w:p w14:paraId="7CA84EA7" w14:textId="73CE3E35" w:rsidR="00F74068" w:rsidRPr="00F020A9" w:rsidRDefault="00D2661C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 up weekly meetings</w:t>
            </w:r>
          </w:p>
        </w:tc>
        <w:tc>
          <w:tcPr>
            <w:tcW w:w="2103" w:type="dxa"/>
          </w:tcPr>
          <w:p w14:paraId="5FDE4BDC" w14:textId="2F084387" w:rsidR="00F74068" w:rsidRPr="00F020A9" w:rsidRDefault="0064291D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ign a weekly meeting that suits all members of group.</w:t>
            </w:r>
          </w:p>
        </w:tc>
        <w:tc>
          <w:tcPr>
            <w:tcW w:w="1325" w:type="dxa"/>
          </w:tcPr>
          <w:p w14:paraId="6E11260A" w14:textId="3982FCF7" w:rsidR="00F74068" w:rsidRPr="00F020A9" w:rsidRDefault="004731A3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22ED35C9" w14:textId="32247E5C" w:rsidR="00F74068" w:rsidRPr="00F020A9" w:rsidRDefault="00DD14DB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/7/22</w:t>
            </w:r>
          </w:p>
        </w:tc>
        <w:tc>
          <w:tcPr>
            <w:tcW w:w="944" w:type="dxa"/>
          </w:tcPr>
          <w:p w14:paraId="01352615" w14:textId="27601764" w:rsidR="00F74068" w:rsidRPr="00F020A9" w:rsidRDefault="00DD14DB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/7/22</w:t>
            </w:r>
          </w:p>
        </w:tc>
        <w:tc>
          <w:tcPr>
            <w:tcW w:w="1027" w:type="dxa"/>
          </w:tcPr>
          <w:p w14:paraId="6F02A0BC" w14:textId="7570D1A4" w:rsidR="00F74068" w:rsidRPr="00F020A9" w:rsidRDefault="003E0E38" w:rsidP="00F740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day</w:t>
            </w:r>
          </w:p>
        </w:tc>
      </w:tr>
      <w:tr w:rsidR="00DD14DB" w14:paraId="625EA2C0" w14:textId="77777777" w:rsidTr="00DD14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12CD0170" w14:textId="6E0B181A" w:rsidR="00DD14DB" w:rsidRDefault="00DD14DB" w:rsidP="00DD14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2.2</w:t>
            </w:r>
          </w:p>
        </w:tc>
        <w:tc>
          <w:tcPr>
            <w:tcW w:w="1707" w:type="dxa"/>
          </w:tcPr>
          <w:p w14:paraId="5DBCDBC9" w14:textId="2C456807" w:rsidR="00DD14DB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rm due dates</w:t>
            </w:r>
          </w:p>
        </w:tc>
        <w:tc>
          <w:tcPr>
            <w:tcW w:w="2103" w:type="dxa"/>
          </w:tcPr>
          <w:p w14:paraId="31488D68" w14:textId="0D294396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an approximate plan for each deliverable to be completed.</w:t>
            </w:r>
          </w:p>
        </w:tc>
        <w:tc>
          <w:tcPr>
            <w:tcW w:w="1325" w:type="dxa"/>
          </w:tcPr>
          <w:p w14:paraId="47658B06" w14:textId="712F6C1D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1D934085" w14:textId="30751AB5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/7/22</w:t>
            </w:r>
          </w:p>
        </w:tc>
        <w:tc>
          <w:tcPr>
            <w:tcW w:w="944" w:type="dxa"/>
          </w:tcPr>
          <w:p w14:paraId="351EF1E7" w14:textId="4B69B2EB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/7/22</w:t>
            </w:r>
          </w:p>
        </w:tc>
        <w:tc>
          <w:tcPr>
            <w:tcW w:w="1027" w:type="dxa"/>
          </w:tcPr>
          <w:p w14:paraId="7F32FE9C" w14:textId="06991B6B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day</w:t>
            </w:r>
          </w:p>
        </w:tc>
      </w:tr>
      <w:tr w:rsidR="00DD14DB" w14:paraId="7AE8B61F" w14:textId="77777777" w:rsidTr="00DD1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6BED55A1" w14:textId="2C1E4C65" w:rsidR="00DD14DB" w:rsidRDefault="00DD14DB" w:rsidP="00DD14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2.3</w:t>
            </w:r>
          </w:p>
        </w:tc>
        <w:tc>
          <w:tcPr>
            <w:tcW w:w="1707" w:type="dxa"/>
          </w:tcPr>
          <w:p w14:paraId="0AFB04FE" w14:textId="71110EF0" w:rsidR="00DD14DB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sign tasks</w:t>
            </w:r>
          </w:p>
        </w:tc>
        <w:tc>
          <w:tcPr>
            <w:tcW w:w="2103" w:type="dxa"/>
          </w:tcPr>
          <w:p w14:paraId="5AFB2F5B" w14:textId="04FBBCEF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llocate deliverables and/or tasks to each member(s), according to schedules and personal strengths. </w:t>
            </w:r>
          </w:p>
        </w:tc>
        <w:tc>
          <w:tcPr>
            <w:tcW w:w="1325" w:type="dxa"/>
          </w:tcPr>
          <w:p w14:paraId="7154A0E7" w14:textId="43539350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56ADBEDE" w14:textId="1806BBF3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/7/22</w:t>
            </w:r>
          </w:p>
        </w:tc>
        <w:tc>
          <w:tcPr>
            <w:tcW w:w="944" w:type="dxa"/>
          </w:tcPr>
          <w:p w14:paraId="62803BB7" w14:textId="21A12E89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/7/22</w:t>
            </w:r>
          </w:p>
        </w:tc>
        <w:tc>
          <w:tcPr>
            <w:tcW w:w="1027" w:type="dxa"/>
          </w:tcPr>
          <w:p w14:paraId="6C7FB8FD" w14:textId="15D4AA9B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day</w:t>
            </w:r>
          </w:p>
        </w:tc>
      </w:tr>
      <w:tr w:rsidR="00DD14DB" w14:paraId="0A85BDE2" w14:textId="77777777" w:rsidTr="00DD14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7A15E0E4" w14:textId="17C0E29F" w:rsidR="00DD14DB" w:rsidRDefault="00DD14DB" w:rsidP="00DD14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3.1</w:t>
            </w:r>
          </w:p>
        </w:tc>
        <w:tc>
          <w:tcPr>
            <w:tcW w:w="1707" w:type="dxa"/>
          </w:tcPr>
          <w:p w14:paraId="34617AFF" w14:textId="2B904CCB" w:rsidR="00DD14DB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dataset options</w:t>
            </w:r>
          </w:p>
        </w:tc>
        <w:tc>
          <w:tcPr>
            <w:tcW w:w="2103" w:type="dxa"/>
          </w:tcPr>
          <w:p w14:paraId="1AB85F55" w14:textId="7895C6EB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ch member to review dataset options individually.</w:t>
            </w:r>
          </w:p>
        </w:tc>
        <w:tc>
          <w:tcPr>
            <w:tcW w:w="1325" w:type="dxa"/>
          </w:tcPr>
          <w:p w14:paraId="2E2DF96D" w14:textId="78474AC9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34C69142" w14:textId="59BD30B8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/7/22</w:t>
            </w:r>
          </w:p>
        </w:tc>
        <w:tc>
          <w:tcPr>
            <w:tcW w:w="944" w:type="dxa"/>
          </w:tcPr>
          <w:p w14:paraId="40BF4F78" w14:textId="1C7AEC89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/7/22</w:t>
            </w:r>
          </w:p>
        </w:tc>
        <w:tc>
          <w:tcPr>
            <w:tcW w:w="1027" w:type="dxa"/>
          </w:tcPr>
          <w:p w14:paraId="065874CE" w14:textId="0E6B60F9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 </w:t>
            </w:r>
            <w:proofErr w:type="gramStart"/>
            <w:r>
              <w:t>day</w:t>
            </w:r>
            <w:proofErr w:type="gramEnd"/>
          </w:p>
        </w:tc>
      </w:tr>
      <w:tr w:rsidR="00DD14DB" w14:paraId="794DD990" w14:textId="77777777" w:rsidTr="00DD1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3D6CF152" w14:textId="15D00BCC" w:rsidR="00DD14DB" w:rsidRDefault="00DD14DB" w:rsidP="00DD14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3.2</w:t>
            </w:r>
          </w:p>
        </w:tc>
        <w:tc>
          <w:tcPr>
            <w:tcW w:w="1707" w:type="dxa"/>
          </w:tcPr>
          <w:p w14:paraId="1772A1F2" w14:textId="1ADCC255" w:rsidR="00DD14DB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uss dataset options</w:t>
            </w:r>
          </w:p>
        </w:tc>
        <w:tc>
          <w:tcPr>
            <w:tcW w:w="2103" w:type="dxa"/>
          </w:tcPr>
          <w:p w14:paraId="23BB7B83" w14:textId="21849CCA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mbers to discuss dataset options and indicate preferred dataset.</w:t>
            </w:r>
          </w:p>
        </w:tc>
        <w:tc>
          <w:tcPr>
            <w:tcW w:w="1325" w:type="dxa"/>
          </w:tcPr>
          <w:p w14:paraId="6A7E05B6" w14:textId="620D0258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7FAE0F00" w14:textId="46913C67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/7/22</w:t>
            </w:r>
          </w:p>
        </w:tc>
        <w:tc>
          <w:tcPr>
            <w:tcW w:w="944" w:type="dxa"/>
          </w:tcPr>
          <w:p w14:paraId="538264D1" w14:textId="4D1A627B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/7/22</w:t>
            </w:r>
          </w:p>
        </w:tc>
        <w:tc>
          <w:tcPr>
            <w:tcW w:w="1027" w:type="dxa"/>
          </w:tcPr>
          <w:p w14:paraId="4C627C78" w14:textId="3323E5AB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day</w:t>
            </w:r>
          </w:p>
        </w:tc>
      </w:tr>
      <w:tr w:rsidR="00DD14DB" w14:paraId="0A136E06" w14:textId="77777777" w:rsidTr="00DD14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6C0C26F2" w14:textId="5D6A33E7" w:rsidR="00DD14DB" w:rsidRDefault="00DD14DB" w:rsidP="00DD14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3.3</w:t>
            </w:r>
          </w:p>
        </w:tc>
        <w:tc>
          <w:tcPr>
            <w:tcW w:w="1707" w:type="dxa"/>
          </w:tcPr>
          <w:p w14:paraId="293F0C20" w14:textId="16095992" w:rsidR="00DD14DB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rm dataset</w:t>
            </w:r>
          </w:p>
        </w:tc>
        <w:tc>
          <w:tcPr>
            <w:tcW w:w="2103" w:type="dxa"/>
          </w:tcPr>
          <w:p w14:paraId="72C0E4FD" w14:textId="1E9664FF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mbers will agree on a dataset to use for project.</w:t>
            </w:r>
          </w:p>
        </w:tc>
        <w:tc>
          <w:tcPr>
            <w:tcW w:w="1325" w:type="dxa"/>
          </w:tcPr>
          <w:p w14:paraId="6D1DB50B" w14:textId="281FD797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27B76002" w14:textId="717686C5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/7/22</w:t>
            </w:r>
          </w:p>
        </w:tc>
        <w:tc>
          <w:tcPr>
            <w:tcW w:w="944" w:type="dxa"/>
          </w:tcPr>
          <w:p w14:paraId="40EAEDB1" w14:textId="57108413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/7/22</w:t>
            </w:r>
          </w:p>
        </w:tc>
        <w:tc>
          <w:tcPr>
            <w:tcW w:w="1027" w:type="dxa"/>
          </w:tcPr>
          <w:p w14:paraId="0FAD6549" w14:textId="1E25DC9E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day</w:t>
            </w:r>
          </w:p>
        </w:tc>
      </w:tr>
      <w:tr w:rsidR="00DD14DB" w14:paraId="10AFEF33" w14:textId="77777777" w:rsidTr="00DD1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352D0E32" w14:textId="7DB96C0E" w:rsidR="00DD14DB" w:rsidRDefault="00DD14DB" w:rsidP="00DD14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4.1</w:t>
            </w:r>
          </w:p>
        </w:tc>
        <w:tc>
          <w:tcPr>
            <w:tcW w:w="1707" w:type="dxa"/>
          </w:tcPr>
          <w:p w14:paraId="1C867234" w14:textId="0D67E0C9" w:rsidR="00DD14DB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GitHub repository</w:t>
            </w:r>
          </w:p>
        </w:tc>
        <w:tc>
          <w:tcPr>
            <w:tcW w:w="2103" w:type="dxa"/>
          </w:tcPr>
          <w:p w14:paraId="6CD7E6CA" w14:textId="5469EFB0" w:rsidR="00DD14DB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ne group member to create GitHub repository and </w:t>
            </w:r>
            <w:r>
              <w:lastRenderedPageBreak/>
              <w:t>cloning/copying required documentation.</w:t>
            </w:r>
          </w:p>
        </w:tc>
        <w:tc>
          <w:tcPr>
            <w:tcW w:w="1325" w:type="dxa"/>
          </w:tcPr>
          <w:p w14:paraId="31BDD28A" w14:textId="7C65C7FF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Brianne Byer</w:t>
            </w:r>
          </w:p>
        </w:tc>
        <w:tc>
          <w:tcPr>
            <w:tcW w:w="944" w:type="dxa"/>
          </w:tcPr>
          <w:p w14:paraId="5A42B50C" w14:textId="74C18242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2E2F11">
              <w:t>8</w:t>
            </w:r>
            <w:r>
              <w:t>/7/22</w:t>
            </w:r>
          </w:p>
        </w:tc>
        <w:tc>
          <w:tcPr>
            <w:tcW w:w="944" w:type="dxa"/>
          </w:tcPr>
          <w:p w14:paraId="4C28810C" w14:textId="5F2B5C33" w:rsidR="00DD14DB" w:rsidRPr="00F020A9" w:rsidRDefault="00DD14DB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2E2F11">
              <w:t>9</w:t>
            </w:r>
            <w:r>
              <w:t>/7/22</w:t>
            </w:r>
          </w:p>
        </w:tc>
        <w:tc>
          <w:tcPr>
            <w:tcW w:w="1027" w:type="dxa"/>
          </w:tcPr>
          <w:p w14:paraId="48EB9495" w14:textId="4DEF73D8" w:rsidR="00DD14DB" w:rsidRPr="00F020A9" w:rsidRDefault="002E2F11" w:rsidP="00DD1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day</w:t>
            </w:r>
          </w:p>
        </w:tc>
      </w:tr>
      <w:tr w:rsidR="00DD14DB" w14:paraId="45D564AA" w14:textId="77777777" w:rsidTr="00DD14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79A4C05B" w14:textId="2E3EC98B" w:rsidR="00DD14DB" w:rsidRDefault="00DD14DB" w:rsidP="00DD14DB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4.2</w:t>
            </w:r>
          </w:p>
        </w:tc>
        <w:tc>
          <w:tcPr>
            <w:tcW w:w="1707" w:type="dxa"/>
          </w:tcPr>
          <w:p w14:paraId="40745F5D" w14:textId="1D3A4505" w:rsidR="00DD14DB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members to repository</w:t>
            </w:r>
          </w:p>
        </w:tc>
        <w:tc>
          <w:tcPr>
            <w:tcW w:w="2103" w:type="dxa"/>
          </w:tcPr>
          <w:p w14:paraId="4B7B59D0" w14:textId="35F3D8CA" w:rsidR="00DD14DB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ach member to create a GitHub account (if required). One group member to invite members and other required individuals to GitHub repository. </w:t>
            </w:r>
          </w:p>
        </w:tc>
        <w:tc>
          <w:tcPr>
            <w:tcW w:w="1325" w:type="dxa"/>
          </w:tcPr>
          <w:p w14:paraId="56315109" w14:textId="67B67387" w:rsidR="00DD14DB" w:rsidRPr="00F020A9" w:rsidRDefault="00DD14DB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3CFEA342" w14:textId="569E6667" w:rsidR="00DD14DB" w:rsidRPr="00F020A9" w:rsidRDefault="002E2F11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/7/22</w:t>
            </w:r>
          </w:p>
        </w:tc>
        <w:tc>
          <w:tcPr>
            <w:tcW w:w="944" w:type="dxa"/>
          </w:tcPr>
          <w:p w14:paraId="0FC9DE6A" w14:textId="3BD597A0" w:rsidR="00DD14DB" w:rsidRPr="00F020A9" w:rsidRDefault="002E2F11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/7/22</w:t>
            </w:r>
          </w:p>
        </w:tc>
        <w:tc>
          <w:tcPr>
            <w:tcW w:w="1027" w:type="dxa"/>
          </w:tcPr>
          <w:p w14:paraId="4E664E44" w14:textId="2AA3970C" w:rsidR="00DD14DB" w:rsidRPr="00F020A9" w:rsidRDefault="002E2F11" w:rsidP="00DD14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days</w:t>
            </w:r>
          </w:p>
        </w:tc>
      </w:tr>
      <w:tr w:rsidR="002E2F11" w14:paraId="2BB4D5C3" w14:textId="77777777" w:rsidTr="00DD1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" w:type="dxa"/>
          </w:tcPr>
          <w:p w14:paraId="096A97A6" w14:textId="0F722353" w:rsidR="002E2F11" w:rsidRDefault="002E2F11" w:rsidP="002E2F1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.4.3</w:t>
            </w:r>
          </w:p>
        </w:tc>
        <w:tc>
          <w:tcPr>
            <w:tcW w:w="1707" w:type="dxa"/>
          </w:tcPr>
          <w:p w14:paraId="59486CD5" w14:textId="49B4DF4F" w:rsidR="002E2F11" w:rsidRDefault="002E2F11" w:rsidP="002E2F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local repository</w:t>
            </w:r>
          </w:p>
        </w:tc>
        <w:tc>
          <w:tcPr>
            <w:tcW w:w="2103" w:type="dxa"/>
          </w:tcPr>
          <w:p w14:paraId="4A8403B1" w14:textId="72C99886" w:rsidR="002E2F11" w:rsidRDefault="002E2F11" w:rsidP="002E2F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ach member to create own local repository of GitHub repository.</w:t>
            </w:r>
          </w:p>
        </w:tc>
        <w:tc>
          <w:tcPr>
            <w:tcW w:w="1325" w:type="dxa"/>
          </w:tcPr>
          <w:p w14:paraId="458E6EBF" w14:textId="5D7ADF7A" w:rsidR="002E2F11" w:rsidRPr="00F020A9" w:rsidRDefault="002E2F11" w:rsidP="002E2F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 group members</w:t>
            </w:r>
          </w:p>
        </w:tc>
        <w:tc>
          <w:tcPr>
            <w:tcW w:w="944" w:type="dxa"/>
          </w:tcPr>
          <w:p w14:paraId="043B803D" w14:textId="3FFBEEC7" w:rsidR="002E2F11" w:rsidRPr="00F020A9" w:rsidRDefault="002E2F11" w:rsidP="002E2F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/7/22</w:t>
            </w:r>
          </w:p>
        </w:tc>
        <w:tc>
          <w:tcPr>
            <w:tcW w:w="944" w:type="dxa"/>
          </w:tcPr>
          <w:p w14:paraId="79B35862" w14:textId="3F041F5C" w:rsidR="002E2F11" w:rsidRPr="00F020A9" w:rsidRDefault="002E2F11" w:rsidP="002E2F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/7/22</w:t>
            </w:r>
          </w:p>
        </w:tc>
        <w:tc>
          <w:tcPr>
            <w:tcW w:w="1027" w:type="dxa"/>
          </w:tcPr>
          <w:p w14:paraId="70529897" w14:textId="1C33E8D0" w:rsidR="002E2F11" w:rsidRPr="00F020A9" w:rsidRDefault="002E2F11" w:rsidP="002E2F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 days</w:t>
            </w:r>
          </w:p>
        </w:tc>
      </w:tr>
    </w:tbl>
    <w:p w14:paraId="07F77FDC" w14:textId="191AFD7B" w:rsidR="00926CFD" w:rsidRDefault="00926CFD" w:rsidP="00F74068"/>
    <w:p w14:paraId="0B9B03C6" w14:textId="1ADE121E" w:rsidR="00F439BB" w:rsidRDefault="00F439BB" w:rsidP="00F439BB">
      <w:pPr>
        <w:pStyle w:val="Caption"/>
        <w:keepNext/>
      </w:pPr>
      <w:r>
        <w:t xml:space="preserve">Table </w:t>
      </w:r>
      <w:fldSimple w:instr=" SEQ Table \* ARABIC ">
        <w:r w:rsidR="001A1E6A">
          <w:rPr>
            <w:noProof/>
          </w:rPr>
          <w:t>2</w:t>
        </w:r>
      </w:fldSimple>
      <w:r>
        <w:t xml:space="preserve"> - Part A Documentation</w:t>
      </w:r>
      <w:r w:rsidR="009B5128">
        <w:t>, Project Plan Deliverabl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65"/>
        <w:gridCol w:w="1876"/>
        <w:gridCol w:w="2238"/>
        <w:gridCol w:w="1402"/>
        <w:gridCol w:w="698"/>
        <w:gridCol w:w="810"/>
        <w:gridCol w:w="1027"/>
      </w:tblGrid>
      <w:tr w:rsidR="005659F7" w14:paraId="45B3C083" w14:textId="77777777" w:rsidTr="002B26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4E4EEDF" w14:textId="77777777" w:rsidR="005659F7" w:rsidRDefault="005659F7" w:rsidP="002B2632">
            <w:r>
              <w:t>Activity Number</w:t>
            </w:r>
          </w:p>
        </w:tc>
        <w:tc>
          <w:tcPr>
            <w:tcW w:w="1876" w:type="dxa"/>
          </w:tcPr>
          <w:p w14:paraId="5DAC88DF" w14:textId="77777777" w:rsidR="005659F7" w:rsidRDefault="005659F7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Name</w:t>
            </w:r>
          </w:p>
        </w:tc>
        <w:tc>
          <w:tcPr>
            <w:tcW w:w="2238" w:type="dxa"/>
          </w:tcPr>
          <w:p w14:paraId="3F0BC521" w14:textId="77777777" w:rsidR="005659F7" w:rsidRDefault="005659F7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escription</w:t>
            </w:r>
          </w:p>
        </w:tc>
        <w:tc>
          <w:tcPr>
            <w:tcW w:w="1402" w:type="dxa"/>
          </w:tcPr>
          <w:p w14:paraId="41964EF7" w14:textId="77777777" w:rsidR="005659F7" w:rsidRDefault="005659F7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igned To</w:t>
            </w:r>
          </w:p>
        </w:tc>
        <w:tc>
          <w:tcPr>
            <w:tcW w:w="698" w:type="dxa"/>
          </w:tcPr>
          <w:p w14:paraId="3E603A9D" w14:textId="77777777" w:rsidR="005659F7" w:rsidRDefault="005659F7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 Date</w:t>
            </w:r>
          </w:p>
        </w:tc>
        <w:tc>
          <w:tcPr>
            <w:tcW w:w="810" w:type="dxa"/>
          </w:tcPr>
          <w:p w14:paraId="0CB56D8F" w14:textId="77777777" w:rsidR="005659F7" w:rsidRDefault="005659F7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 Date</w:t>
            </w:r>
          </w:p>
        </w:tc>
        <w:tc>
          <w:tcPr>
            <w:tcW w:w="1027" w:type="dxa"/>
          </w:tcPr>
          <w:p w14:paraId="2738B63B" w14:textId="77777777" w:rsidR="005659F7" w:rsidRDefault="005659F7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Duration</w:t>
            </w:r>
          </w:p>
        </w:tc>
      </w:tr>
      <w:tr w:rsidR="005659F7" w14:paraId="4B7D30A5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BED3B95" w14:textId="703270E7" w:rsidR="005659F7" w:rsidRPr="00F020A9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1</w:t>
            </w:r>
          </w:p>
        </w:tc>
        <w:tc>
          <w:tcPr>
            <w:tcW w:w="1876" w:type="dxa"/>
          </w:tcPr>
          <w:p w14:paraId="77137C5F" w14:textId="69BCCCC3" w:rsidR="005659F7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aft Project Overview</w:t>
            </w:r>
          </w:p>
        </w:tc>
        <w:tc>
          <w:tcPr>
            <w:tcW w:w="2238" w:type="dxa"/>
          </w:tcPr>
          <w:p w14:paraId="41974006" w14:textId="54491AF0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27FF53A" w14:textId="631268BE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1EFA41C" w14:textId="77777777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4177B18B" w14:textId="77777777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27E30680" w14:textId="77777777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659F7" w14:paraId="3F4E2081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CC0031C" w14:textId="0D52C71E" w:rsidR="005659F7" w:rsidRPr="00F020A9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2</w:t>
            </w:r>
          </w:p>
        </w:tc>
        <w:tc>
          <w:tcPr>
            <w:tcW w:w="1876" w:type="dxa"/>
          </w:tcPr>
          <w:p w14:paraId="0D44027F" w14:textId="2DF9EAE8" w:rsidR="005659F7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ise Project Overview</w:t>
            </w:r>
          </w:p>
        </w:tc>
        <w:tc>
          <w:tcPr>
            <w:tcW w:w="2238" w:type="dxa"/>
          </w:tcPr>
          <w:p w14:paraId="052073E5" w14:textId="6292FF7E" w:rsidR="005659F7" w:rsidRPr="00F020A9" w:rsidRDefault="005659F7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90ABCAE" w14:textId="1C0ABA1F" w:rsidR="005659F7" w:rsidRPr="00F020A9" w:rsidRDefault="005659F7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3BF54AA9" w14:textId="77777777" w:rsidR="005659F7" w:rsidRPr="00F020A9" w:rsidRDefault="005659F7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4C3DFB01" w14:textId="77777777" w:rsidR="005659F7" w:rsidRPr="00F020A9" w:rsidRDefault="005659F7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0D32564" w14:textId="77777777" w:rsidR="005659F7" w:rsidRPr="00F020A9" w:rsidRDefault="005659F7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659F7" w14:paraId="380D4DCA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341D107" w14:textId="4D502698" w:rsidR="009B5128" w:rsidRPr="009B5128" w:rsidRDefault="009B5128" w:rsidP="002B2632">
            <w:r>
              <w:rPr>
                <w:b w:val="0"/>
                <w:bCs w:val="0"/>
              </w:rPr>
              <w:t>2.1.1.3</w:t>
            </w:r>
          </w:p>
        </w:tc>
        <w:tc>
          <w:tcPr>
            <w:tcW w:w="1876" w:type="dxa"/>
          </w:tcPr>
          <w:p w14:paraId="7EFCC884" w14:textId="3500AAC4" w:rsidR="005659F7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firm Project Overview</w:t>
            </w:r>
          </w:p>
        </w:tc>
        <w:tc>
          <w:tcPr>
            <w:tcW w:w="2238" w:type="dxa"/>
          </w:tcPr>
          <w:p w14:paraId="42A55B07" w14:textId="50E10736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CA1E4BF" w14:textId="71C94175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9D15EFC" w14:textId="77777777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0035BD19" w14:textId="77777777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28A40980" w14:textId="77777777" w:rsidR="005659F7" w:rsidRPr="00F020A9" w:rsidRDefault="005659F7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00D6C77A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16E21E3" w14:textId="4280F47E" w:rsidR="001A1E6A" w:rsidRPr="00F020A9" w:rsidRDefault="001A1E6A" w:rsidP="001A1E6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1</w:t>
            </w:r>
          </w:p>
        </w:tc>
        <w:tc>
          <w:tcPr>
            <w:tcW w:w="1876" w:type="dxa"/>
          </w:tcPr>
          <w:p w14:paraId="2916E3B3" w14:textId="75BF1541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ft Work Breakdown Structure</w:t>
            </w:r>
          </w:p>
        </w:tc>
        <w:tc>
          <w:tcPr>
            <w:tcW w:w="2238" w:type="dxa"/>
          </w:tcPr>
          <w:p w14:paraId="6E2A0299" w14:textId="3DB98349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CB286BD" w14:textId="21E3DD9D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7E7F4E0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8AA04A7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1D8134E4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E6A" w14:paraId="7E52B45C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AAF5315" w14:textId="5FEFAB06" w:rsidR="001A1E6A" w:rsidRPr="00F020A9" w:rsidRDefault="001A1E6A" w:rsidP="001A1E6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2</w:t>
            </w:r>
          </w:p>
        </w:tc>
        <w:tc>
          <w:tcPr>
            <w:tcW w:w="1876" w:type="dxa"/>
          </w:tcPr>
          <w:p w14:paraId="43133C93" w14:textId="132758DA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ise Work Breakdown Structure</w:t>
            </w:r>
          </w:p>
        </w:tc>
        <w:tc>
          <w:tcPr>
            <w:tcW w:w="2238" w:type="dxa"/>
          </w:tcPr>
          <w:p w14:paraId="5407A094" w14:textId="0EAFDB8B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3A82B0D" w14:textId="789F348C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5887109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E651B8A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7DE82F5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6234E12C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5DE38F0" w14:textId="58A86360" w:rsidR="001A1E6A" w:rsidRDefault="001A1E6A" w:rsidP="001A1E6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3</w:t>
            </w:r>
          </w:p>
        </w:tc>
        <w:tc>
          <w:tcPr>
            <w:tcW w:w="1876" w:type="dxa"/>
          </w:tcPr>
          <w:p w14:paraId="793B316A" w14:textId="77D02F5B" w:rsidR="001A1E6A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rm Work Breakdown Structure</w:t>
            </w:r>
          </w:p>
        </w:tc>
        <w:tc>
          <w:tcPr>
            <w:tcW w:w="2238" w:type="dxa"/>
          </w:tcPr>
          <w:p w14:paraId="6EE3B4BA" w14:textId="1321506C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0994246" w14:textId="050E5D63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2905744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6708B64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56A0644E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E6A" w14:paraId="4BE95EA3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1AF30D9" w14:textId="3F55BF8E" w:rsidR="001A1E6A" w:rsidRDefault="001A1E6A" w:rsidP="001A1E6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1</w:t>
            </w:r>
          </w:p>
        </w:tc>
        <w:tc>
          <w:tcPr>
            <w:tcW w:w="1876" w:type="dxa"/>
          </w:tcPr>
          <w:p w14:paraId="58F1C2D5" w14:textId="47819D42" w:rsidR="001A1E6A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aft Activity Definition</w:t>
            </w:r>
          </w:p>
        </w:tc>
        <w:tc>
          <w:tcPr>
            <w:tcW w:w="2238" w:type="dxa"/>
          </w:tcPr>
          <w:p w14:paraId="4DCC4297" w14:textId="125D6AA6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0237332" w14:textId="2452AA56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5B0724EC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3C2050D2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EC94F06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59F1298F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52E07BAA" w14:textId="20F8257A" w:rsidR="001A1E6A" w:rsidRDefault="001A1E6A" w:rsidP="001A1E6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2</w:t>
            </w:r>
          </w:p>
        </w:tc>
        <w:tc>
          <w:tcPr>
            <w:tcW w:w="1876" w:type="dxa"/>
          </w:tcPr>
          <w:p w14:paraId="08F50A8B" w14:textId="59319245" w:rsidR="001A1E6A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ise Activity Definition</w:t>
            </w:r>
          </w:p>
        </w:tc>
        <w:tc>
          <w:tcPr>
            <w:tcW w:w="2238" w:type="dxa"/>
          </w:tcPr>
          <w:p w14:paraId="3BA22B8C" w14:textId="3139F7E6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76D6469" w14:textId="7878113B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1AB20616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3AA029B9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2D6D6CBC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E6A" w14:paraId="7ACCC004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3D434CF" w14:textId="41BFF08A" w:rsidR="001A1E6A" w:rsidRDefault="001A1E6A" w:rsidP="001A1E6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3</w:t>
            </w:r>
          </w:p>
        </w:tc>
        <w:tc>
          <w:tcPr>
            <w:tcW w:w="1876" w:type="dxa"/>
          </w:tcPr>
          <w:p w14:paraId="4EFAA537" w14:textId="76685A4C" w:rsidR="001A1E6A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firm Activity Definition</w:t>
            </w:r>
          </w:p>
        </w:tc>
        <w:tc>
          <w:tcPr>
            <w:tcW w:w="2238" w:type="dxa"/>
          </w:tcPr>
          <w:p w14:paraId="00A11BC8" w14:textId="72ECF83E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FB3713E" w14:textId="53E0D234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20C2A18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07B7C678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045A4B7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694FCEFB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BEF5ADB" w14:textId="26EB9B01" w:rsidR="001A1E6A" w:rsidRDefault="001A1E6A" w:rsidP="001A1E6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1</w:t>
            </w:r>
          </w:p>
        </w:tc>
        <w:tc>
          <w:tcPr>
            <w:tcW w:w="1876" w:type="dxa"/>
          </w:tcPr>
          <w:p w14:paraId="487D51B5" w14:textId="5D1EA179" w:rsidR="001A1E6A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ft Gantt Chart</w:t>
            </w:r>
          </w:p>
        </w:tc>
        <w:tc>
          <w:tcPr>
            <w:tcW w:w="2238" w:type="dxa"/>
          </w:tcPr>
          <w:p w14:paraId="0AB477E8" w14:textId="3CC1B41F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868A904" w14:textId="5A4FA6E0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228DEF5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4FE5B69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D058F1B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E6A" w14:paraId="338CE94F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5C45AA9" w14:textId="4F6214FE" w:rsidR="001A1E6A" w:rsidRDefault="001A1E6A" w:rsidP="001A1E6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2</w:t>
            </w:r>
          </w:p>
        </w:tc>
        <w:tc>
          <w:tcPr>
            <w:tcW w:w="1876" w:type="dxa"/>
          </w:tcPr>
          <w:p w14:paraId="48D6D950" w14:textId="6E101345" w:rsidR="001A1E6A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ise Gantt Chart</w:t>
            </w:r>
          </w:p>
        </w:tc>
        <w:tc>
          <w:tcPr>
            <w:tcW w:w="2238" w:type="dxa"/>
          </w:tcPr>
          <w:p w14:paraId="755BBCAF" w14:textId="53AB5061" w:rsidR="001A1E6A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B62719F" w14:textId="3AB883F6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AADB7E7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574FC46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13FEDDBA" w14:textId="77777777" w:rsidR="001A1E6A" w:rsidRPr="00F020A9" w:rsidRDefault="001A1E6A" w:rsidP="001A1E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0653018F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FDF5324" w14:textId="38AD0980" w:rsidR="001A1E6A" w:rsidRDefault="001A1E6A" w:rsidP="001A1E6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3</w:t>
            </w:r>
          </w:p>
        </w:tc>
        <w:tc>
          <w:tcPr>
            <w:tcW w:w="1876" w:type="dxa"/>
          </w:tcPr>
          <w:p w14:paraId="758564F1" w14:textId="5E24BA31" w:rsidR="001A1E6A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rm Gantt Chart</w:t>
            </w:r>
          </w:p>
        </w:tc>
        <w:tc>
          <w:tcPr>
            <w:tcW w:w="2238" w:type="dxa"/>
          </w:tcPr>
          <w:p w14:paraId="197E5BBA" w14:textId="7504A068" w:rsidR="001A1E6A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F91B0E2" w14:textId="1EF340AB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333B9E6D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1398AA6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788CDFB" w14:textId="77777777" w:rsidR="001A1E6A" w:rsidRPr="00F020A9" w:rsidRDefault="001A1E6A" w:rsidP="001A1E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490DFC2" w14:textId="1BAE94B1" w:rsidR="005659F7" w:rsidRDefault="005659F7" w:rsidP="005659F7"/>
    <w:p w14:paraId="138AFD41" w14:textId="77777777" w:rsidR="00EF4F83" w:rsidRPr="005659F7" w:rsidRDefault="00EF4F83" w:rsidP="005659F7"/>
    <w:p w14:paraId="7C6F5F54" w14:textId="24CD3D26" w:rsidR="009B5128" w:rsidRDefault="009B5128" w:rsidP="009B5128">
      <w:pPr>
        <w:pStyle w:val="Caption"/>
        <w:keepNext/>
      </w:pPr>
      <w:r>
        <w:lastRenderedPageBreak/>
        <w:t xml:space="preserve">Table </w:t>
      </w:r>
      <w:fldSimple w:instr=" SEQ Table \* ARABIC ">
        <w:r w:rsidR="001A1E6A">
          <w:rPr>
            <w:noProof/>
          </w:rPr>
          <w:t>3</w:t>
        </w:r>
      </w:fldSimple>
      <w:r>
        <w:t xml:space="preserve"> - Part A Documentation, Software Design Document Deliverabl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65"/>
        <w:gridCol w:w="1876"/>
        <w:gridCol w:w="2238"/>
        <w:gridCol w:w="1402"/>
        <w:gridCol w:w="698"/>
        <w:gridCol w:w="810"/>
        <w:gridCol w:w="1027"/>
      </w:tblGrid>
      <w:tr w:rsidR="009B5128" w14:paraId="5CA9B892" w14:textId="77777777" w:rsidTr="002B26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7EA010D" w14:textId="77777777" w:rsidR="009B5128" w:rsidRDefault="009B5128" w:rsidP="002B2632">
            <w:r>
              <w:t>Activity Number</w:t>
            </w:r>
          </w:p>
        </w:tc>
        <w:tc>
          <w:tcPr>
            <w:tcW w:w="1876" w:type="dxa"/>
          </w:tcPr>
          <w:p w14:paraId="07371AA8" w14:textId="77777777" w:rsidR="009B5128" w:rsidRDefault="009B5128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Name</w:t>
            </w:r>
          </w:p>
        </w:tc>
        <w:tc>
          <w:tcPr>
            <w:tcW w:w="2238" w:type="dxa"/>
          </w:tcPr>
          <w:p w14:paraId="680644B8" w14:textId="77777777" w:rsidR="009B5128" w:rsidRDefault="009B5128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escription</w:t>
            </w:r>
          </w:p>
        </w:tc>
        <w:tc>
          <w:tcPr>
            <w:tcW w:w="1402" w:type="dxa"/>
          </w:tcPr>
          <w:p w14:paraId="53872EB2" w14:textId="77777777" w:rsidR="009B5128" w:rsidRDefault="009B5128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igned To</w:t>
            </w:r>
          </w:p>
        </w:tc>
        <w:tc>
          <w:tcPr>
            <w:tcW w:w="698" w:type="dxa"/>
          </w:tcPr>
          <w:p w14:paraId="04173311" w14:textId="77777777" w:rsidR="009B5128" w:rsidRDefault="009B5128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 Date</w:t>
            </w:r>
          </w:p>
        </w:tc>
        <w:tc>
          <w:tcPr>
            <w:tcW w:w="810" w:type="dxa"/>
          </w:tcPr>
          <w:p w14:paraId="090EC2D5" w14:textId="77777777" w:rsidR="009B5128" w:rsidRDefault="009B5128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 Date</w:t>
            </w:r>
          </w:p>
        </w:tc>
        <w:tc>
          <w:tcPr>
            <w:tcW w:w="1027" w:type="dxa"/>
          </w:tcPr>
          <w:p w14:paraId="16552CF0" w14:textId="77777777" w:rsidR="009B5128" w:rsidRDefault="009B5128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Duration</w:t>
            </w:r>
          </w:p>
        </w:tc>
      </w:tr>
      <w:tr w:rsidR="009B5128" w14:paraId="25D16664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61A9A85" w14:textId="77777777" w:rsidR="009B5128" w:rsidRPr="00F020A9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1</w:t>
            </w:r>
          </w:p>
        </w:tc>
        <w:tc>
          <w:tcPr>
            <w:tcW w:w="1876" w:type="dxa"/>
          </w:tcPr>
          <w:p w14:paraId="75A6C637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1A0F2D62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34CD6C0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5D76EE6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4C63DA6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438102C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5128" w14:paraId="0C6999C6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6D51CE49" w14:textId="77777777" w:rsidR="009B5128" w:rsidRPr="00F020A9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2</w:t>
            </w:r>
          </w:p>
        </w:tc>
        <w:tc>
          <w:tcPr>
            <w:tcW w:w="1876" w:type="dxa"/>
          </w:tcPr>
          <w:p w14:paraId="7663BD0E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6B58A9B6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3738D0C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2F6EEC9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6335E4D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BB57C2D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5128" w14:paraId="0942C0CB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A3D0916" w14:textId="77777777" w:rsidR="009B5128" w:rsidRPr="009B5128" w:rsidRDefault="009B5128" w:rsidP="002B2632">
            <w:r>
              <w:rPr>
                <w:b w:val="0"/>
                <w:bCs w:val="0"/>
              </w:rPr>
              <w:t>2.1.1.3</w:t>
            </w:r>
          </w:p>
        </w:tc>
        <w:tc>
          <w:tcPr>
            <w:tcW w:w="1876" w:type="dxa"/>
          </w:tcPr>
          <w:p w14:paraId="229267C3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65A3645A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84DB998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8D5E172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036BB76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EC29107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5128" w14:paraId="6D94355A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60EAD9FA" w14:textId="77777777" w:rsidR="009B5128" w:rsidRPr="00F020A9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1</w:t>
            </w:r>
          </w:p>
        </w:tc>
        <w:tc>
          <w:tcPr>
            <w:tcW w:w="1876" w:type="dxa"/>
          </w:tcPr>
          <w:p w14:paraId="2CB9286F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650F148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7A453184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B899767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8822D65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51479DF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5128" w14:paraId="2C40BAF7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69CFB9A0" w14:textId="77777777" w:rsidR="009B5128" w:rsidRPr="00F020A9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2</w:t>
            </w:r>
          </w:p>
        </w:tc>
        <w:tc>
          <w:tcPr>
            <w:tcW w:w="1876" w:type="dxa"/>
          </w:tcPr>
          <w:p w14:paraId="611119BF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6815A06E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20B89951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4DE8DD8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48F47401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51330B7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5128" w14:paraId="1394459D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A517171" w14:textId="77777777" w:rsidR="009B5128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3</w:t>
            </w:r>
          </w:p>
        </w:tc>
        <w:tc>
          <w:tcPr>
            <w:tcW w:w="1876" w:type="dxa"/>
          </w:tcPr>
          <w:p w14:paraId="3179E27B" w14:textId="77777777" w:rsidR="009B5128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2BF247C6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8B84E86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1A92B1F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1E7FFD4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C4E515D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5128" w14:paraId="7D9B5389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A3F5002" w14:textId="77777777" w:rsidR="009B5128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1</w:t>
            </w:r>
          </w:p>
        </w:tc>
        <w:tc>
          <w:tcPr>
            <w:tcW w:w="1876" w:type="dxa"/>
          </w:tcPr>
          <w:p w14:paraId="29ED2A81" w14:textId="77777777" w:rsidR="009B5128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0A845F2C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343D954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CF523CA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536ABFAB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147E14E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5128" w14:paraId="6A98E505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AE0A5AE" w14:textId="77777777" w:rsidR="009B5128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2</w:t>
            </w:r>
          </w:p>
        </w:tc>
        <w:tc>
          <w:tcPr>
            <w:tcW w:w="1876" w:type="dxa"/>
          </w:tcPr>
          <w:p w14:paraId="2740E83E" w14:textId="77777777" w:rsidR="009B5128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001A58CF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DCDBF37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92D556F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4B334ADD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9CBCD8A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5128" w14:paraId="12BF1EE2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696F25F" w14:textId="77777777" w:rsidR="009B5128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3</w:t>
            </w:r>
          </w:p>
        </w:tc>
        <w:tc>
          <w:tcPr>
            <w:tcW w:w="1876" w:type="dxa"/>
          </w:tcPr>
          <w:p w14:paraId="67DCDC29" w14:textId="77777777" w:rsidR="009B5128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1EF6ECD5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1E87C5A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EF73B6C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DAF76F3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F733B84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5128" w14:paraId="3E2B5E16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910751B" w14:textId="77777777" w:rsidR="009B5128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1</w:t>
            </w:r>
          </w:p>
        </w:tc>
        <w:tc>
          <w:tcPr>
            <w:tcW w:w="1876" w:type="dxa"/>
          </w:tcPr>
          <w:p w14:paraId="17695EB5" w14:textId="77777777" w:rsidR="009B5128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0630DAF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310DACD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8A6B75A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ED4B91C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1CE309A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B5128" w14:paraId="71C6EF06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0C5392D" w14:textId="77777777" w:rsidR="009B5128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2</w:t>
            </w:r>
          </w:p>
        </w:tc>
        <w:tc>
          <w:tcPr>
            <w:tcW w:w="1876" w:type="dxa"/>
          </w:tcPr>
          <w:p w14:paraId="492F3C41" w14:textId="77777777" w:rsidR="009B5128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4275957" w14:textId="77777777" w:rsidR="009B5128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49B1C45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D986FB7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4C02817E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172E9997" w14:textId="77777777" w:rsidR="009B5128" w:rsidRPr="00F020A9" w:rsidRDefault="009B5128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B5128" w14:paraId="2D5025C2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7CCA9B8" w14:textId="77777777" w:rsidR="009B5128" w:rsidRDefault="009B5128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3</w:t>
            </w:r>
          </w:p>
        </w:tc>
        <w:tc>
          <w:tcPr>
            <w:tcW w:w="1876" w:type="dxa"/>
          </w:tcPr>
          <w:p w14:paraId="0197F175" w14:textId="77777777" w:rsidR="009B5128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D16C17D" w14:textId="77777777" w:rsidR="009B5128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2D09A3CA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5DD5758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76CB870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20EC88FD" w14:textId="77777777" w:rsidR="009B5128" w:rsidRPr="00F020A9" w:rsidRDefault="009B5128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B7B2935" w14:textId="77777777" w:rsidR="00F439BB" w:rsidRDefault="00F439BB" w:rsidP="00F74068"/>
    <w:p w14:paraId="66DD609B" w14:textId="2866BF49" w:rsidR="00E76365" w:rsidRDefault="00E76365" w:rsidP="00E76365">
      <w:pPr>
        <w:pStyle w:val="Caption"/>
        <w:keepNext/>
      </w:pPr>
      <w:r>
        <w:t xml:space="preserve">Table </w:t>
      </w:r>
      <w:fldSimple w:instr=" SEQ Table \* ARABIC ">
        <w:r w:rsidR="001A1E6A">
          <w:rPr>
            <w:noProof/>
          </w:rPr>
          <w:t>4</w:t>
        </w:r>
      </w:fldSimple>
      <w:r>
        <w:t xml:space="preserve"> - Part B Documentation Deliverabl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65"/>
        <w:gridCol w:w="1876"/>
        <w:gridCol w:w="2238"/>
        <w:gridCol w:w="1402"/>
        <w:gridCol w:w="698"/>
        <w:gridCol w:w="810"/>
        <w:gridCol w:w="1027"/>
      </w:tblGrid>
      <w:tr w:rsidR="00E76365" w14:paraId="741D09E4" w14:textId="77777777" w:rsidTr="002B26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C583F50" w14:textId="77777777" w:rsidR="00E76365" w:rsidRDefault="00E76365" w:rsidP="002B2632">
            <w:r>
              <w:t>Activity Number</w:t>
            </w:r>
          </w:p>
        </w:tc>
        <w:tc>
          <w:tcPr>
            <w:tcW w:w="1876" w:type="dxa"/>
          </w:tcPr>
          <w:p w14:paraId="0081A96C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Name</w:t>
            </w:r>
          </w:p>
        </w:tc>
        <w:tc>
          <w:tcPr>
            <w:tcW w:w="2238" w:type="dxa"/>
          </w:tcPr>
          <w:p w14:paraId="094D410C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escription</w:t>
            </w:r>
          </w:p>
        </w:tc>
        <w:tc>
          <w:tcPr>
            <w:tcW w:w="1402" w:type="dxa"/>
          </w:tcPr>
          <w:p w14:paraId="73C50E4C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igned To</w:t>
            </w:r>
          </w:p>
        </w:tc>
        <w:tc>
          <w:tcPr>
            <w:tcW w:w="698" w:type="dxa"/>
          </w:tcPr>
          <w:p w14:paraId="69C27401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 Date</w:t>
            </w:r>
          </w:p>
        </w:tc>
        <w:tc>
          <w:tcPr>
            <w:tcW w:w="810" w:type="dxa"/>
          </w:tcPr>
          <w:p w14:paraId="63E92C4B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 Date</w:t>
            </w:r>
          </w:p>
        </w:tc>
        <w:tc>
          <w:tcPr>
            <w:tcW w:w="1027" w:type="dxa"/>
          </w:tcPr>
          <w:p w14:paraId="03552299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Duration</w:t>
            </w:r>
          </w:p>
        </w:tc>
      </w:tr>
      <w:tr w:rsidR="00E76365" w14:paraId="716D8C9A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9116685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1</w:t>
            </w:r>
          </w:p>
        </w:tc>
        <w:tc>
          <w:tcPr>
            <w:tcW w:w="1876" w:type="dxa"/>
          </w:tcPr>
          <w:p w14:paraId="4B96BC1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0BA3B35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37E4855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EA9A3E6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D0158D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57B90E7C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246B1485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2B7DCD2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2</w:t>
            </w:r>
          </w:p>
        </w:tc>
        <w:tc>
          <w:tcPr>
            <w:tcW w:w="1876" w:type="dxa"/>
          </w:tcPr>
          <w:p w14:paraId="329F14E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1BF250C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A1231E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711EAB9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356699B1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C22F703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34C07625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AFEF168" w14:textId="77777777" w:rsidR="00E76365" w:rsidRPr="009B5128" w:rsidRDefault="00E76365" w:rsidP="002B2632">
            <w:r>
              <w:rPr>
                <w:b w:val="0"/>
                <w:bCs w:val="0"/>
              </w:rPr>
              <w:t>2.1.1.3</w:t>
            </w:r>
          </w:p>
        </w:tc>
        <w:tc>
          <w:tcPr>
            <w:tcW w:w="1876" w:type="dxa"/>
          </w:tcPr>
          <w:p w14:paraId="617FFA5F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05B4F55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A33DFFF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324FCA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3CFC487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573C10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1D528427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56812C0D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1</w:t>
            </w:r>
          </w:p>
        </w:tc>
        <w:tc>
          <w:tcPr>
            <w:tcW w:w="1876" w:type="dxa"/>
          </w:tcPr>
          <w:p w14:paraId="3483DAE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1724E4D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932AD26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829681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378B19A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E646A65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6018BFAD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1A48F88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2</w:t>
            </w:r>
          </w:p>
        </w:tc>
        <w:tc>
          <w:tcPr>
            <w:tcW w:w="1876" w:type="dxa"/>
          </w:tcPr>
          <w:p w14:paraId="2123133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9A4473F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E4E185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5077DBE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6B6FC33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9A09249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04AA3216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07E42CA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3</w:t>
            </w:r>
          </w:p>
        </w:tc>
        <w:tc>
          <w:tcPr>
            <w:tcW w:w="1876" w:type="dxa"/>
          </w:tcPr>
          <w:p w14:paraId="76D50B48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661EC96E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6227FF7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3493FC00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C375A9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29B8E2D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459BDDF8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0503263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1</w:t>
            </w:r>
          </w:p>
        </w:tc>
        <w:tc>
          <w:tcPr>
            <w:tcW w:w="1876" w:type="dxa"/>
          </w:tcPr>
          <w:p w14:paraId="6FA9C2E0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EA5ED1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E85131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2398E9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51F92F8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755E76B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5F9D7E03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79F54BB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2</w:t>
            </w:r>
          </w:p>
        </w:tc>
        <w:tc>
          <w:tcPr>
            <w:tcW w:w="1876" w:type="dxa"/>
          </w:tcPr>
          <w:p w14:paraId="0682310D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BA06C2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462095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00DC532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4B52E089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57CCBA6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36BE858E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7F829B5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3</w:t>
            </w:r>
          </w:p>
        </w:tc>
        <w:tc>
          <w:tcPr>
            <w:tcW w:w="1876" w:type="dxa"/>
          </w:tcPr>
          <w:p w14:paraId="4664DED1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26C4DE8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998C7E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539452E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11FB6E7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58B8707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4A6CDFA6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6165EA5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1</w:t>
            </w:r>
          </w:p>
        </w:tc>
        <w:tc>
          <w:tcPr>
            <w:tcW w:w="1876" w:type="dxa"/>
          </w:tcPr>
          <w:p w14:paraId="6339B369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7A4AA52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326EA33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6F37B45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05CCF09E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22379C1E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25AEE15D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DCCB859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2</w:t>
            </w:r>
          </w:p>
        </w:tc>
        <w:tc>
          <w:tcPr>
            <w:tcW w:w="1876" w:type="dxa"/>
          </w:tcPr>
          <w:p w14:paraId="41C90E64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939E6EC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D5CC859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B7EC54B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963824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198886FA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18766148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1087DA2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3</w:t>
            </w:r>
          </w:p>
        </w:tc>
        <w:tc>
          <w:tcPr>
            <w:tcW w:w="1876" w:type="dxa"/>
          </w:tcPr>
          <w:p w14:paraId="7DC88950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1148BD9F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2E9F447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F1282E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435243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5BC6B8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EEB1A2D" w14:textId="68455C64" w:rsidR="00E76365" w:rsidRDefault="00E76365" w:rsidP="0028739D">
      <w:pPr>
        <w:jc w:val="both"/>
        <w:rPr>
          <w:i/>
          <w:color w:val="FF0000"/>
        </w:rPr>
      </w:pPr>
    </w:p>
    <w:p w14:paraId="6E448E00" w14:textId="700E4260" w:rsidR="00E76365" w:rsidRDefault="00E76365" w:rsidP="00E76365">
      <w:pPr>
        <w:pStyle w:val="Caption"/>
        <w:keepNext/>
      </w:pPr>
      <w:r>
        <w:t xml:space="preserve">Table </w:t>
      </w:r>
      <w:fldSimple w:instr=" SEQ Table \* ARABIC ">
        <w:r w:rsidR="001A1E6A">
          <w:rPr>
            <w:noProof/>
          </w:rPr>
          <w:t>5</w:t>
        </w:r>
      </w:fldSimple>
      <w:r>
        <w:t xml:space="preserve"> - Back-End Deliverabl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65"/>
        <w:gridCol w:w="1876"/>
        <w:gridCol w:w="2238"/>
        <w:gridCol w:w="1402"/>
        <w:gridCol w:w="698"/>
        <w:gridCol w:w="810"/>
        <w:gridCol w:w="1027"/>
      </w:tblGrid>
      <w:tr w:rsidR="00E76365" w14:paraId="0FDC2B94" w14:textId="77777777" w:rsidTr="002B26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F54E646" w14:textId="77777777" w:rsidR="00E76365" w:rsidRDefault="00E76365" w:rsidP="002B2632">
            <w:r>
              <w:t>Activity Number</w:t>
            </w:r>
          </w:p>
        </w:tc>
        <w:tc>
          <w:tcPr>
            <w:tcW w:w="1876" w:type="dxa"/>
          </w:tcPr>
          <w:p w14:paraId="0712E02D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Name</w:t>
            </w:r>
          </w:p>
        </w:tc>
        <w:tc>
          <w:tcPr>
            <w:tcW w:w="2238" w:type="dxa"/>
          </w:tcPr>
          <w:p w14:paraId="7A2EE287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escription</w:t>
            </w:r>
          </w:p>
        </w:tc>
        <w:tc>
          <w:tcPr>
            <w:tcW w:w="1402" w:type="dxa"/>
          </w:tcPr>
          <w:p w14:paraId="73B5607B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igned To</w:t>
            </w:r>
          </w:p>
        </w:tc>
        <w:tc>
          <w:tcPr>
            <w:tcW w:w="698" w:type="dxa"/>
          </w:tcPr>
          <w:p w14:paraId="1043503D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 Date</w:t>
            </w:r>
          </w:p>
        </w:tc>
        <w:tc>
          <w:tcPr>
            <w:tcW w:w="810" w:type="dxa"/>
          </w:tcPr>
          <w:p w14:paraId="0169E9E3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 Date</w:t>
            </w:r>
          </w:p>
        </w:tc>
        <w:tc>
          <w:tcPr>
            <w:tcW w:w="1027" w:type="dxa"/>
          </w:tcPr>
          <w:p w14:paraId="573E6601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Duration</w:t>
            </w:r>
          </w:p>
        </w:tc>
      </w:tr>
      <w:tr w:rsidR="00E76365" w14:paraId="68643700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C808B56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1</w:t>
            </w:r>
          </w:p>
        </w:tc>
        <w:tc>
          <w:tcPr>
            <w:tcW w:w="1876" w:type="dxa"/>
          </w:tcPr>
          <w:p w14:paraId="3A6E090E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2A5E3B6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7C188AD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549275ED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1C2E4A2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CC9E507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7BFCA4A9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679EE5C5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2</w:t>
            </w:r>
          </w:p>
        </w:tc>
        <w:tc>
          <w:tcPr>
            <w:tcW w:w="1876" w:type="dxa"/>
          </w:tcPr>
          <w:p w14:paraId="55E1B08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E3EDFF9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D2329A0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900B49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B1DF4E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7492426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656047CD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645E5F3" w14:textId="77777777" w:rsidR="00E76365" w:rsidRPr="009B5128" w:rsidRDefault="00E76365" w:rsidP="002B2632">
            <w:r>
              <w:rPr>
                <w:b w:val="0"/>
                <w:bCs w:val="0"/>
              </w:rPr>
              <w:t>2.1.1.3</w:t>
            </w:r>
          </w:p>
        </w:tc>
        <w:tc>
          <w:tcPr>
            <w:tcW w:w="1876" w:type="dxa"/>
          </w:tcPr>
          <w:p w14:paraId="62936D2C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CD01F47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74CCF0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8AEBFB2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32FCD11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27EDB5B2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48392BBF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9AF7105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1</w:t>
            </w:r>
          </w:p>
        </w:tc>
        <w:tc>
          <w:tcPr>
            <w:tcW w:w="1876" w:type="dxa"/>
          </w:tcPr>
          <w:p w14:paraId="1A8F95B9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116FA9E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3D6F37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847EF0E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AAAD476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6A58DAD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663F9028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545008A4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2</w:t>
            </w:r>
          </w:p>
        </w:tc>
        <w:tc>
          <w:tcPr>
            <w:tcW w:w="1876" w:type="dxa"/>
          </w:tcPr>
          <w:p w14:paraId="1D6855A5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6AA5B28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077DA9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1086F4C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BA29E2A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89A65C8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006A5322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F8A3AF4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3</w:t>
            </w:r>
          </w:p>
        </w:tc>
        <w:tc>
          <w:tcPr>
            <w:tcW w:w="1876" w:type="dxa"/>
          </w:tcPr>
          <w:p w14:paraId="6504761C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733F75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FA4EFBE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158E20C5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088BE9C1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A934FD3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6AEE9348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A03EE09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1</w:t>
            </w:r>
          </w:p>
        </w:tc>
        <w:tc>
          <w:tcPr>
            <w:tcW w:w="1876" w:type="dxa"/>
          </w:tcPr>
          <w:p w14:paraId="53CF88F7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BC64BD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157C8F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FC4F04F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4144055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98D407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79D8506D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5D9515A2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2</w:t>
            </w:r>
          </w:p>
        </w:tc>
        <w:tc>
          <w:tcPr>
            <w:tcW w:w="1876" w:type="dxa"/>
          </w:tcPr>
          <w:p w14:paraId="3B6BD805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34B0E6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1759143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652A87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5C165B29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0B4240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1634529D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A9264E6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3</w:t>
            </w:r>
          </w:p>
        </w:tc>
        <w:tc>
          <w:tcPr>
            <w:tcW w:w="1876" w:type="dxa"/>
          </w:tcPr>
          <w:p w14:paraId="5D35BCC5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197BD16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53DE7EE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12F787E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3D24843A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CF17578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36A390A7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0521897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1</w:t>
            </w:r>
          </w:p>
        </w:tc>
        <w:tc>
          <w:tcPr>
            <w:tcW w:w="1876" w:type="dxa"/>
          </w:tcPr>
          <w:p w14:paraId="1886449B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202A993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B30603D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39E8FD7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3A50C16E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71974D3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7772AB9B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BF133E1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2</w:t>
            </w:r>
          </w:p>
        </w:tc>
        <w:tc>
          <w:tcPr>
            <w:tcW w:w="1876" w:type="dxa"/>
          </w:tcPr>
          <w:p w14:paraId="2F601714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14623A07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758D74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647126F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F9B1826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BFA2BE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4296DED1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52E5B2A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2.1.4.3</w:t>
            </w:r>
          </w:p>
        </w:tc>
        <w:tc>
          <w:tcPr>
            <w:tcW w:w="1876" w:type="dxa"/>
          </w:tcPr>
          <w:p w14:paraId="5E6C057D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11B8531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7D1A183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502DEA0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0C787E7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598663D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7F64F81" w14:textId="6B813A69" w:rsidR="00E76365" w:rsidRDefault="00E76365" w:rsidP="0028739D">
      <w:pPr>
        <w:jc w:val="both"/>
        <w:rPr>
          <w:i/>
          <w:color w:val="FF0000"/>
        </w:rPr>
      </w:pPr>
    </w:p>
    <w:p w14:paraId="688A847B" w14:textId="7945A279" w:rsidR="00E76365" w:rsidRDefault="00E76365" w:rsidP="00E76365">
      <w:pPr>
        <w:pStyle w:val="Caption"/>
        <w:keepNext/>
      </w:pPr>
      <w:r>
        <w:t xml:space="preserve">Table </w:t>
      </w:r>
      <w:fldSimple w:instr=" SEQ Table \* ARABIC ">
        <w:r w:rsidR="001A1E6A">
          <w:rPr>
            <w:noProof/>
          </w:rPr>
          <w:t>6</w:t>
        </w:r>
      </w:fldSimple>
      <w:r>
        <w:t xml:space="preserve"> - Front-End Deliverabl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65"/>
        <w:gridCol w:w="1876"/>
        <w:gridCol w:w="2238"/>
        <w:gridCol w:w="1402"/>
        <w:gridCol w:w="698"/>
        <w:gridCol w:w="810"/>
        <w:gridCol w:w="1027"/>
      </w:tblGrid>
      <w:tr w:rsidR="00E76365" w14:paraId="4382AFBE" w14:textId="77777777" w:rsidTr="002B26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CEF12C5" w14:textId="77777777" w:rsidR="00E76365" w:rsidRDefault="00E76365" w:rsidP="002B2632">
            <w:r>
              <w:t>Activity Number</w:t>
            </w:r>
          </w:p>
        </w:tc>
        <w:tc>
          <w:tcPr>
            <w:tcW w:w="1876" w:type="dxa"/>
          </w:tcPr>
          <w:p w14:paraId="0AAFF71F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Name</w:t>
            </w:r>
          </w:p>
        </w:tc>
        <w:tc>
          <w:tcPr>
            <w:tcW w:w="2238" w:type="dxa"/>
          </w:tcPr>
          <w:p w14:paraId="1BA814CA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escription</w:t>
            </w:r>
          </w:p>
        </w:tc>
        <w:tc>
          <w:tcPr>
            <w:tcW w:w="1402" w:type="dxa"/>
          </w:tcPr>
          <w:p w14:paraId="1A324986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igned To</w:t>
            </w:r>
          </w:p>
        </w:tc>
        <w:tc>
          <w:tcPr>
            <w:tcW w:w="698" w:type="dxa"/>
          </w:tcPr>
          <w:p w14:paraId="163B5FBE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 Date</w:t>
            </w:r>
          </w:p>
        </w:tc>
        <w:tc>
          <w:tcPr>
            <w:tcW w:w="810" w:type="dxa"/>
          </w:tcPr>
          <w:p w14:paraId="7ED4A920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 Date</w:t>
            </w:r>
          </w:p>
        </w:tc>
        <w:tc>
          <w:tcPr>
            <w:tcW w:w="1027" w:type="dxa"/>
          </w:tcPr>
          <w:p w14:paraId="3F693E2A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Duration</w:t>
            </w:r>
          </w:p>
        </w:tc>
      </w:tr>
      <w:tr w:rsidR="00E76365" w14:paraId="0CC8FE7D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79CE7BD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1</w:t>
            </w:r>
          </w:p>
        </w:tc>
        <w:tc>
          <w:tcPr>
            <w:tcW w:w="1876" w:type="dxa"/>
          </w:tcPr>
          <w:p w14:paraId="2972FDBA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B7C87A9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36D35FD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FBCEB58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0D9D974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1C0CEC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3AF43A9C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5D7A767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2</w:t>
            </w:r>
          </w:p>
        </w:tc>
        <w:tc>
          <w:tcPr>
            <w:tcW w:w="1876" w:type="dxa"/>
          </w:tcPr>
          <w:p w14:paraId="0D3DD16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1797B5C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225B789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BFEE29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C481400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43406C2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71538C3A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6794F5C" w14:textId="77777777" w:rsidR="00E76365" w:rsidRPr="009B5128" w:rsidRDefault="00E76365" w:rsidP="002B2632">
            <w:r>
              <w:rPr>
                <w:b w:val="0"/>
                <w:bCs w:val="0"/>
              </w:rPr>
              <w:t>2.1.1.3</w:t>
            </w:r>
          </w:p>
        </w:tc>
        <w:tc>
          <w:tcPr>
            <w:tcW w:w="1876" w:type="dxa"/>
          </w:tcPr>
          <w:p w14:paraId="36E64A59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BBF0E9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2B9EF9DE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CE472AC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330FECBA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4F976E9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7D26BA9B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D378721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1</w:t>
            </w:r>
          </w:p>
        </w:tc>
        <w:tc>
          <w:tcPr>
            <w:tcW w:w="1876" w:type="dxa"/>
          </w:tcPr>
          <w:p w14:paraId="4647D2C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C6E1BA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728673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40D22C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6FC8FD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2276A53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7C184D1D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51D1BEF3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2</w:t>
            </w:r>
          </w:p>
        </w:tc>
        <w:tc>
          <w:tcPr>
            <w:tcW w:w="1876" w:type="dxa"/>
          </w:tcPr>
          <w:p w14:paraId="769746D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2484B84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29DB16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6AB150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C51B2BD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5542BB4D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341BA0E9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B535110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3</w:t>
            </w:r>
          </w:p>
        </w:tc>
        <w:tc>
          <w:tcPr>
            <w:tcW w:w="1876" w:type="dxa"/>
          </w:tcPr>
          <w:p w14:paraId="5659B2A5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A2749FE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04E7E3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3E4E2315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56A4C18E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9A25821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08557F1E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2F8E9F5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1</w:t>
            </w:r>
          </w:p>
        </w:tc>
        <w:tc>
          <w:tcPr>
            <w:tcW w:w="1876" w:type="dxa"/>
          </w:tcPr>
          <w:p w14:paraId="42341147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6287B04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A8170D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2D225DF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3039FF8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D1CE3A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236EC20E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52FA5D77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2</w:t>
            </w:r>
          </w:p>
        </w:tc>
        <w:tc>
          <w:tcPr>
            <w:tcW w:w="1876" w:type="dxa"/>
          </w:tcPr>
          <w:p w14:paraId="69E08794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65BE2170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A15BC60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3EE87DED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833B8C6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3446F4D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775D4712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6B1747E8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3</w:t>
            </w:r>
          </w:p>
        </w:tc>
        <w:tc>
          <w:tcPr>
            <w:tcW w:w="1876" w:type="dxa"/>
          </w:tcPr>
          <w:p w14:paraId="772E91A7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096B5F8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0CFC02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D0ADEC5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5112687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1DFFBF5E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141873FD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507C7A25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1</w:t>
            </w:r>
          </w:p>
        </w:tc>
        <w:tc>
          <w:tcPr>
            <w:tcW w:w="1876" w:type="dxa"/>
          </w:tcPr>
          <w:p w14:paraId="5266B9FA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9F9922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6698079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1872574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58C31C3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1E5DEB4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428C75EC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9267F4A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2</w:t>
            </w:r>
          </w:p>
        </w:tc>
        <w:tc>
          <w:tcPr>
            <w:tcW w:w="1876" w:type="dxa"/>
          </w:tcPr>
          <w:p w14:paraId="24EDED36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6B1F45A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3F80255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5C7E1DFD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6D516C1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7ABBD5D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32AD5A28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194B01C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3</w:t>
            </w:r>
          </w:p>
        </w:tc>
        <w:tc>
          <w:tcPr>
            <w:tcW w:w="1876" w:type="dxa"/>
          </w:tcPr>
          <w:p w14:paraId="6034DFB0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677641A5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EC1478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17E31304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D5D40A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D86AD25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7AAC25B" w14:textId="6DD35499" w:rsidR="00E76365" w:rsidRDefault="00E76365" w:rsidP="0028739D">
      <w:pPr>
        <w:jc w:val="both"/>
        <w:rPr>
          <w:i/>
          <w:color w:val="FF0000"/>
        </w:rPr>
      </w:pPr>
    </w:p>
    <w:p w14:paraId="4FD64C7C" w14:textId="170EBC90" w:rsidR="001A1E6A" w:rsidRDefault="001A1E6A" w:rsidP="001A1E6A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7</w:t>
        </w:r>
      </w:fldSimple>
      <w:r>
        <w:t xml:space="preserve"> - Testing Deliverabl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65"/>
        <w:gridCol w:w="1876"/>
        <w:gridCol w:w="2238"/>
        <w:gridCol w:w="1402"/>
        <w:gridCol w:w="698"/>
        <w:gridCol w:w="810"/>
        <w:gridCol w:w="1027"/>
      </w:tblGrid>
      <w:tr w:rsidR="00E76365" w14:paraId="16E49AFC" w14:textId="77777777" w:rsidTr="002B26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48B697B" w14:textId="77777777" w:rsidR="00E76365" w:rsidRDefault="00E76365" w:rsidP="002B2632">
            <w:r>
              <w:t>Activity Number</w:t>
            </w:r>
          </w:p>
        </w:tc>
        <w:tc>
          <w:tcPr>
            <w:tcW w:w="1876" w:type="dxa"/>
          </w:tcPr>
          <w:p w14:paraId="635A5984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Name</w:t>
            </w:r>
          </w:p>
        </w:tc>
        <w:tc>
          <w:tcPr>
            <w:tcW w:w="2238" w:type="dxa"/>
          </w:tcPr>
          <w:p w14:paraId="1C2901E2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escription</w:t>
            </w:r>
          </w:p>
        </w:tc>
        <w:tc>
          <w:tcPr>
            <w:tcW w:w="1402" w:type="dxa"/>
          </w:tcPr>
          <w:p w14:paraId="6C3A0846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igned To</w:t>
            </w:r>
          </w:p>
        </w:tc>
        <w:tc>
          <w:tcPr>
            <w:tcW w:w="698" w:type="dxa"/>
          </w:tcPr>
          <w:p w14:paraId="095C6915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 Date</w:t>
            </w:r>
          </w:p>
        </w:tc>
        <w:tc>
          <w:tcPr>
            <w:tcW w:w="810" w:type="dxa"/>
          </w:tcPr>
          <w:p w14:paraId="393803A6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 Date</w:t>
            </w:r>
          </w:p>
        </w:tc>
        <w:tc>
          <w:tcPr>
            <w:tcW w:w="1027" w:type="dxa"/>
          </w:tcPr>
          <w:p w14:paraId="34F0D9E9" w14:textId="77777777" w:rsidR="00E76365" w:rsidRDefault="00E76365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Duration</w:t>
            </w:r>
          </w:p>
        </w:tc>
      </w:tr>
      <w:tr w:rsidR="00E76365" w14:paraId="7FFA2F90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5B1A7922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1</w:t>
            </w:r>
          </w:p>
        </w:tc>
        <w:tc>
          <w:tcPr>
            <w:tcW w:w="1876" w:type="dxa"/>
          </w:tcPr>
          <w:p w14:paraId="21A5E10C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3B75F1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CC7545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5FA570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4FE8A85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2B8DF4EF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086EC745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BFFB71A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2</w:t>
            </w:r>
          </w:p>
        </w:tc>
        <w:tc>
          <w:tcPr>
            <w:tcW w:w="1876" w:type="dxa"/>
          </w:tcPr>
          <w:p w14:paraId="5C2029C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8F070A4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B1E353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0ED7A6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617E2E1D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40BC073F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3C533F92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CDF4B34" w14:textId="77777777" w:rsidR="00E76365" w:rsidRPr="009B5128" w:rsidRDefault="00E76365" w:rsidP="002B2632">
            <w:r>
              <w:rPr>
                <w:b w:val="0"/>
                <w:bCs w:val="0"/>
              </w:rPr>
              <w:t>2.1.1.3</w:t>
            </w:r>
          </w:p>
        </w:tc>
        <w:tc>
          <w:tcPr>
            <w:tcW w:w="1876" w:type="dxa"/>
          </w:tcPr>
          <w:p w14:paraId="3D54D90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B164119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FCC4356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A3FF967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034FE958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2BB7917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778D9B89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60BA9243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1</w:t>
            </w:r>
          </w:p>
        </w:tc>
        <w:tc>
          <w:tcPr>
            <w:tcW w:w="1876" w:type="dxa"/>
          </w:tcPr>
          <w:p w14:paraId="708A0674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A26827A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26889B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F781402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6CA48B75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F86F5B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56DAF692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E94D52D" w14:textId="77777777" w:rsidR="00E76365" w:rsidRPr="00F020A9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2</w:t>
            </w:r>
          </w:p>
        </w:tc>
        <w:tc>
          <w:tcPr>
            <w:tcW w:w="1876" w:type="dxa"/>
          </w:tcPr>
          <w:p w14:paraId="7EC2E34E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15971DE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161DBA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233DE1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ADB3AEC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770362B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5E3A3E54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9322EE9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3</w:t>
            </w:r>
          </w:p>
        </w:tc>
        <w:tc>
          <w:tcPr>
            <w:tcW w:w="1876" w:type="dxa"/>
          </w:tcPr>
          <w:p w14:paraId="053E5B64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444CE64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EAE9B9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B947BE0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A610FC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8A7F3A0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4DF9DC72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B760A6F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1</w:t>
            </w:r>
          </w:p>
        </w:tc>
        <w:tc>
          <w:tcPr>
            <w:tcW w:w="1876" w:type="dxa"/>
          </w:tcPr>
          <w:p w14:paraId="7A7B3011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62F0042B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2CDCD989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F923689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742F07A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E102F77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24EAA781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58AD0C4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2</w:t>
            </w:r>
          </w:p>
        </w:tc>
        <w:tc>
          <w:tcPr>
            <w:tcW w:w="1876" w:type="dxa"/>
          </w:tcPr>
          <w:p w14:paraId="3977B064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FB6C737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2056F7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592AE1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672E1547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DF32BF7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7195104A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5928D49B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3</w:t>
            </w:r>
          </w:p>
        </w:tc>
        <w:tc>
          <w:tcPr>
            <w:tcW w:w="1876" w:type="dxa"/>
          </w:tcPr>
          <w:p w14:paraId="0E7128DC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26393EA4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7D24CE53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80C419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593BEB15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AB6603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72033369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E9ED493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1</w:t>
            </w:r>
          </w:p>
        </w:tc>
        <w:tc>
          <w:tcPr>
            <w:tcW w:w="1876" w:type="dxa"/>
          </w:tcPr>
          <w:p w14:paraId="2E4E089C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02AD103C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4546CD1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5DF6F68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7C1E5B1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49562FD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76365" w14:paraId="3DBCFB5A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FD8497D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2</w:t>
            </w:r>
          </w:p>
        </w:tc>
        <w:tc>
          <w:tcPr>
            <w:tcW w:w="1876" w:type="dxa"/>
          </w:tcPr>
          <w:p w14:paraId="2788347A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2F51EDBC" w14:textId="77777777" w:rsidR="00E76365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751A0EB9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3B3CFB7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4344060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39672C1" w14:textId="77777777" w:rsidR="00E76365" w:rsidRPr="00F020A9" w:rsidRDefault="00E76365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6365" w14:paraId="4B9486AC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603901A" w14:textId="77777777" w:rsidR="00E76365" w:rsidRDefault="00E76365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3</w:t>
            </w:r>
          </w:p>
        </w:tc>
        <w:tc>
          <w:tcPr>
            <w:tcW w:w="1876" w:type="dxa"/>
          </w:tcPr>
          <w:p w14:paraId="21BBF835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32DDD06" w14:textId="77777777" w:rsidR="00E76365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1850BDE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78251192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41200AA5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545387B" w14:textId="77777777" w:rsidR="00E76365" w:rsidRPr="00F020A9" w:rsidRDefault="00E76365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F615875" w14:textId="24E0D323" w:rsidR="00E76365" w:rsidRDefault="00E76365" w:rsidP="0028739D">
      <w:pPr>
        <w:jc w:val="both"/>
        <w:rPr>
          <w:i/>
          <w:color w:val="FF0000"/>
        </w:rPr>
      </w:pPr>
    </w:p>
    <w:p w14:paraId="05630D88" w14:textId="208DE80F" w:rsidR="001A1E6A" w:rsidRDefault="001A1E6A" w:rsidP="001A1E6A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8</w:t>
        </w:r>
      </w:fldSimple>
      <w:r>
        <w:t xml:space="preserve"> - Implementation Deliverabl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965"/>
        <w:gridCol w:w="1876"/>
        <w:gridCol w:w="2238"/>
        <w:gridCol w:w="1402"/>
        <w:gridCol w:w="698"/>
        <w:gridCol w:w="810"/>
        <w:gridCol w:w="1027"/>
      </w:tblGrid>
      <w:tr w:rsidR="001A1E6A" w14:paraId="2E8CEA69" w14:textId="77777777" w:rsidTr="002B26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BA31280" w14:textId="77777777" w:rsidR="001A1E6A" w:rsidRDefault="001A1E6A" w:rsidP="002B2632">
            <w:r>
              <w:t>Activity Number</w:t>
            </w:r>
          </w:p>
        </w:tc>
        <w:tc>
          <w:tcPr>
            <w:tcW w:w="1876" w:type="dxa"/>
          </w:tcPr>
          <w:p w14:paraId="3A09A42C" w14:textId="77777777" w:rsidR="001A1E6A" w:rsidRDefault="001A1E6A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Name</w:t>
            </w:r>
          </w:p>
        </w:tc>
        <w:tc>
          <w:tcPr>
            <w:tcW w:w="2238" w:type="dxa"/>
          </w:tcPr>
          <w:p w14:paraId="1EEC0693" w14:textId="77777777" w:rsidR="001A1E6A" w:rsidRDefault="001A1E6A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escription</w:t>
            </w:r>
          </w:p>
        </w:tc>
        <w:tc>
          <w:tcPr>
            <w:tcW w:w="1402" w:type="dxa"/>
          </w:tcPr>
          <w:p w14:paraId="5FC50008" w14:textId="77777777" w:rsidR="001A1E6A" w:rsidRDefault="001A1E6A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igned To</w:t>
            </w:r>
          </w:p>
        </w:tc>
        <w:tc>
          <w:tcPr>
            <w:tcW w:w="698" w:type="dxa"/>
          </w:tcPr>
          <w:p w14:paraId="239F0973" w14:textId="77777777" w:rsidR="001A1E6A" w:rsidRDefault="001A1E6A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 Date</w:t>
            </w:r>
          </w:p>
        </w:tc>
        <w:tc>
          <w:tcPr>
            <w:tcW w:w="810" w:type="dxa"/>
          </w:tcPr>
          <w:p w14:paraId="273A52C0" w14:textId="77777777" w:rsidR="001A1E6A" w:rsidRDefault="001A1E6A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 Date</w:t>
            </w:r>
          </w:p>
        </w:tc>
        <w:tc>
          <w:tcPr>
            <w:tcW w:w="1027" w:type="dxa"/>
          </w:tcPr>
          <w:p w14:paraId="03855EA7" w14:textId="77777777" w:rsidR="001A1E6A" w:rsidRDefault="001A1E6A" w:rsidP="002B26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Duration</w:t>
            </w:r>
          </w:p>
        </w:tc>
      </w:tr>
      <w:tr w:rsidR="001A1E6A" w14:paraId="142373D0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6F098B65" w14:textId="77777777" w:rsidR="001A1E6A" w:rsidRPr="00F020A9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1</w:t>
            </w:r>
          </w:p>
        </w:tc>
        <w:tc>
          <w:tcPr>
            <w:tcW w:w="1876" w:type="dxa"/>
          </w:tcPr>
          <w:p w14:paraId="5C3585F2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0C607041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ABF3132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3CF4539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019F716E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5CCF34A5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33149F28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F1EB7A6" w14:textId="77777777" w:rsidR="001A1E6A" w:rsidRPr="00F020A9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1.2</w:t>
            </w:r>
          </w:p>
        </w:tc>
        <w:tc>
          <w:tcPr>
            <w:tcW w:w="1876" w:type="dxa"/>
          </w:tcPr>
          <w:p w14:paraId="487820EA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3938108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CC9E973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390D9694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59566F46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3F7C385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E6A" w14:paraId="2480ECDC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392A9334" w14:textId="77777777" w:rsidR="001A1E6A" w:rsidRPr="009B5128" w:rsidRDefault="001A1E6A" w:rsidP="002B2632">
            <w:r>
              <w:rPr>
                <w:b w:val="0"/>
                <w:bCs w:val="0"/>
              </w:rPr>
              <w:t>2.1.1.3</w:t>
            </w:r>
          </w:p>
        </w:tc>
        <w:tc>
          <w:tcPr>
            <w:tcW w:w="1876" w:type="dxa"/>
          </w:tcPr>
          <w:p w14:paraId="315E0B48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FE39761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5933565A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184AD1D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79F1F305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5204FD94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11FA4742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10B8273" w14:textId="77777777" w:rsidR="001A1E6A" w:rsidRPr="00F020A9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1</w:t>
            </w:r>
          </w:p>
        </w:tc>
        <w:tc>
          <w:tcPr>
            <w:tcW w:w="1876" w:type="dxa"/>
          </w:tcPr>
          <w:p w14:paraId="3198370B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7845C7E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BDD154A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1B86B35E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99BDDD0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B99450A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E6A" w14:paraId="76E0ED8A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498C7269" w14:textId="77777777" w:rsidR="001A1E6A" w:rsidRPr="00F020A9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2</w:t>
            </w:r>
          </w:p>
        </w:tc>
        <w:tc>
          <w:tcPr>
            <w:tcW w:w="1876" w:type="dxa"/>
          </w:tcPr>
          <w:p w14:paraId="2C0E1245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2DF98AA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46F0830E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13E08D00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288DF578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690EC679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34D5AF7C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E05C251" w14:textId="77777777" w:rsidR="001A1E6A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2.3</w:t>
            </w:r>
          </w:p>
        </w:tc>
        <w:tc>
          <w:tcPr>
            <w:tcW w:w="1876" w:type="dxa"/>
          </w:tcPr>
          <w:p w14:paraId="2DFC6895" w14:textId="77777777" w:rsidR="001A1E6A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4744D6B9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6EE52B2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6FE7482F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6C924E5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D99155F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E6A" w14:paraId="27F7A617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4B9F6F3" w14:textId="77777777" w:rsidR="001A1E6A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1</w:t>
            </w:r>
          </w:p>
        </w:tc>
        <w:tc>
          <w:tcPr>
            <w:tcW w:w="1876" w:type="dxa"/>
          </w:tcPr>
          <w:p w14:paraId="6D438604" w14:textId="77777777" w:rsidR="001A1E6A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2793B11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FDBDF82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011A3A06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6630A9B5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73EB6110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119877A7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62AB7CD2" w14:textId="77777777" w:rsidR="001A1E6A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2</w:t>
            </w:r>
          </w:p>
        </w:tc>
        <w:tc>
          <w:tcPr>
            <w:tcW w:w="1876" w:type="dxa"/>
          </w:tcPr>
          <w:p w14:paraId="67E07488" w14:textId="77777777" w:rsidR="001A1E6A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28E362FE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6597F18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226D86E0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5EDBF9F8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8117A95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E6A" w14:paraId="1FDCDBD6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21330D1F" w14:textId="77777777" w:rsidR="001A1E6A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3.3</w:t>
            </w:r>
          </w:p>
        </w:tc>
        <w:tc>
          <w:tcPr>
            <w:tcW w:w="1876" w:type="dxa"/>
          </w:tcPr>
          <w:p w14:paraId="3E8B34BB" w14:textId="77777777" w:rsidR="001A1E6A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7D72B4EF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4942E36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33BD8AFC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0989B653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03243A4A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49996406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76EA6800" w14:textId="77777777" w:rsidR="001A1E6A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2.1.4.1</w:t>
            </w:r>
          </w:p>
        </w:tc>
        <w:tc>
          <w:tcPr>
            <w:tcW w:w="1876" w:type="dxa"/>
          </w:tcPr>
          <w:p w14:paraId="19A4AEE1" w14:textId="77777777" w:rsidR="001A1E6A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5DD5B059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69DB3287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192E49F9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FD8A2A3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54E3FE23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A1E6A" w14:paraId="232292F9" w14:textId="77777777" w:rsidTr="002B2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1C9F15D2" w14:textId="77777777" w:rsidR="001A1E6A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2</w:t>
            </w:r>
          </w:p>
        </w:tc>
        <w:tc>
          <w:tcPr>
            <w:tcW w:w="1876" w:type="dxa"/>
          </w:tcPr>
          <w:p w14:paraId="1E14D263" w14:textId="77777777" w:rsidR="001A1E6A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1FD7E32E" w14:textId="77777777" w:rsidR="001A1E6A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38330C91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1975DAA3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59516F63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242B1071" w14:textId="77777777" w:rsidR="001A1E6A" w:rsidRPr="00F020A9" w:rsidRDefault="001A1E6A" w:rsidP="002B26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A1E6A" w14:paraId="79C8C7FA" w14:textId="77777777" w:rsidTr="002B2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5" w:type="dxa"/>
          </w:tcPr>
          <w:p w14:paraId="006D1EB9" w14:textId="77777777" w:rsidR="001A1E6A" w:rsidRDefault="001A1E6A" w:rsidP="002B2632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.1.4.3</w:t>
            </w:r>
          </w:p>
        </w:tc>
        <w:tc>
          <w:tcPr>
            <w:tcW w:w="1876" w:type="dxa"/>
          </w:tcPr>
          <w:p w14:paraId="75403E86" w14:textId="77777777" w:rsidR="001A1E6A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38" w:type="dxa"/>
          </w:tcPr>
          <w:p w14:paraId="3CAB9809" w14:textId="77777777" w:rsidR="001A1E6A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1DF4724E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8" w:type="dxa"/>
          </w:tcPr>
          <w:p w14:paraId="45D1D66E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10" w:type="dxa"/>
          </w:tcPr>
          <w:p w14:paraId="1E1C075D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27" w:type="dxa"/>
          </w:tcPr>
          <w:p w14:paraId="3453469D" w14:textId="77777777" w:rsidR="001A1E6A" w:rsidRPr="00F020A9" w:rsidRDefault="001A1E6A" w:rsidP="002B2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010B2AA" w14:textId="77777777" w:rsidR="001A1E6A" w:rsidRDefault="001A1E6A" w:rsidP="0028739D">
      <w:pPr>
        <w:jc w:val="both"/>
        <w:rPr>
          <w:i/>
          <w:color w:val="FF0000"/>
        </w:rPr>
      </w:pPr>
    </w:p>
    <w:p w14:paraId="5D87CFFD" w14:textId="35B6FC86" w:rsidR="0028739D" w:rsidRPr="00B1760C" w:rsidRDefault="0028739D" w:rsidP="00B1760C">
      <w:pPr>
        <w:jc w:val="both"/>
        <w:rPr>
          <w:i/>
          <w:color w:val="FF0000"/>
        </w:rPr>
      </w:pPr>
      <w:r>
        <w:br w:type="page"/>
      </w:r>
    </w:p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2C81FD67" w14:textId="77777777" w:rsidR="00926CFD" w:rsidRPr="00926CFD" w:rsidRDefault="00926CFD" w:rsidP="00926CFD">
      <w:pPr>
        <w:pStyle w:val="ListParagraph"/>
        <w:ind w:left="432"/>
      </w:pP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mwqAUA+9m2vSwAAAA="/>
  </w:docVars>
  <w:rsids>
    <w:rsidRoot w:val="00E37749"/>
    <w:rsid w:val="00001061"/>
    <w:rsid w:val="00055218"/>
    <w:rsid w:val="000800B0"/>
    <w:rsid w:val="000A1BF7"/>
    <w:rsid w:val="001A1E6A"/>
    <w:rsid w:val="001C2E8B"/>
    <w:rsid w:val="00202657"/>
    <w:rsid w:val="0024047F"/>
    <w:rsid w:val="00266B7A"/>
    <w:rsid w:val="0028739D"/>
    <w:rsid w:val="002E1391"/>
    <w:rsid w:val="002E2F11"/>
    <w:rsid w:val="003039C0"/>
    <w:rsid w:val="00340B4B"/>
    <w:rsid w:val="00365454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D54EF"/>
    <w:rsid w:val="00530771"/>
    <w:rsid w:val="0053446B"/>
    <w:rsid w:val="005359DD"/>
    <w:rsid w:val="00551260"/>
    <w:rsid w:val="005659F7"/>
    <w:rsid w:val="00592DD2"/>
    <w:rsid w:val="005D0C33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6CFD"/>
    <w:rsid w:val="00964D39"/>
    <w:rsid w:val="00973B4F"/>
    <w:rsid w:val="009971B8"/>
    <w:rsid w:val="009A724D"/>
    <w:rsid w:val="009B5128"/>
    <w:rsid w:val="00A034D8"/>
    <w:rsid w:val="00A3200C"/>
    <w:rsid w:val="00A36824"/>
    <w:rsid w:val="00B1760C"/>
    <w:rsid w:val="00B67293"/>
    <w:rsid w:val="00B8734C"/>
    <w:rsid w:val="00BC49C3"/>
    <w:rsid w:val="00C16446"/>
    <w:rsid w:val="00CB1B88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10</Pages>
  <Words>1141</Words>
  <Characters>650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7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36</cp:revision>
  <dcterms:created xsi:type="dcterms:W3CDTF">2017-07-21T00:22:00Z</dcterms:created>
  <dcterms:modified xsi:type="dcterms:W3CDTF">2022-08-13T01:53:00Z</dcterms:modified>
</cp:coreProperties>
</file>